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420081" w14:textId="218B3928" w:rsidR="00854EC0" w:rsidRDefault="00854EC0" w:rsidP="00B626A1">
      <w:pPr>
        <w:ind w:right="-360"/>
        <w:rPr>
          <w:rFonts w:ascii="Arial" w:hAnsi="Arial" w:cs="Arial"/>
          <w:b/>
          <w:sz w:val="22"/>
          <w:szCs w:val="22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44E7C79F" wp14:editId="536D3563">
            <wp:simplePos x="0" y="0"/>
            <wp:positionH relativeFrom="column">
              <wp:posOffset>5680710</wp:posOffset>
            </wp:positionH>
            <wp:positionV relativeFrom="paragraph">
              <wp:posOffset>-335280</wp:posOffset>
            </wp:positionV>
            <wp:extent cx="781050" cy="466725"/>
            <wp:effectExtent l="0" t="0" r="0" b="9525"/>
            <wp:wrapNone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967C0">
        <w:rPr>
          <w:rFonts w:ascii="Arial" w:hAnsi="Arial" w:cs="Arial"/>
          <w:b/>
          <w:sz w:val="40"/>
          <w:szCs w:val="40"/>
        </w:rPr>
        <w:t xml:space="preserve">           </w:t>
      </w:r>
    </w:p>
    <w:p w14:paraId="05CB8C98" w14:textId="77777777" w:rsidR="00DC60F1" w:rsidRPr="00854EC0" w:rsidRDefault="00DC60F1" w:rsidP="00DC60F1">
      <w:pPr>
        <w:ind w:right="-250"/>
        <w:jc w:val="right"/>
        <w:rPr>
          <w:rFonts w:ascii="Arial" w:hAnsi="Arial" w:cs="Arial"/>
          <w:bCs/>
          <w:sz w:val="22"/>
          <w:szCs w:val="22"/>
        </w:rPr>
      </w:pPr>
      <w:r w:rsidRPr="00854EC0">
        <w:rPr>
          <w:rFonts w:ascii="Arial" w:hAnsi="Arial" w:cs="Arial"/>
          <w:bCs/>
          <w:sz w:val="22"/>
          <w:szCs w:val="22"/>
        </w:rPr>
        <w:t>Learning and Teaching Service – LTS017</w:t>
      </w:r>
    </w:p>
    <w:p w14:paraId="1553686A" w14:textId="77777777" w:rsidR="00DC60F1" w:rsidRDefault="00DC60F1" w:rsidP="00DC60F1">
      <w:pPr>
        <w:ind w:right="-360"/>
        <w:rPr>
          <w:rFonts w:ascii="Arial" w:hAnsi="Arial" w:cs="Arial"/>
          <w:b/>
          <w:sz w:val="32"/>
          <w:szCs w:val="32"/>
        </w:rPr>
      </w:pPr>
      <w:r w:rsidRPr="00854EC0">
        <w:rPr>
          <w:rFonts w:ascii="Arial" w:hAnsi="Arial" w:cs="Arial"/>
          <w:b/>
          <w:sz w:val="32"/>
          <w:szCs w:val="32"/>
        </w:rPr>
        <w:t>INTERNAL MODERATION FORM</w:t>
      </w:r>
      <w:r w:rsidRPr="00854EC0">
        <w:rPr>
          <w:rFonts w:ascii="Arial" w:hAnsi="Arial" w:cs="Arial"/>
          <w:b/>
          <w:sz w:val="32"/>
          <w:szCs w:val="32"/>
        </w:rPr>
        <w:tab/>
      </w:r>
    </w:p>
    <w:p w14:paraId="032592E6" w14:textId="50CC5CC8" w:rsidR="00DC60F1" w:rsidRDefault="00DC60F1" w:rsidP="00DC60F1">
      <w:pPr>
        <w:ind w:right="-360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FOR COURSEWORK AND EXAMINATIONS </w:t>
      </w:r>
    </w:p>
    <w:p w14:paraId="644FBC1D" w14:textId="77777777" w:rsidR="00DC60F1" w:rsidRPr="00854EC0" w:rsidRDefault="00DC60F1" w:rsidP="00DC60F1">
      <w:pPr>
        <w:ind w:right="-360"/>
        <w:rPr>
          <w:rFonts w:ascii="Verdana" w:hAnsi="Verdana"/>
          <w:sz w:val="20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658"/>
        <w:gridCol w:w="1658"/>
        <w:gridCol w:w="1661"/>
        <w:gridCol w:w="1659"/>
        <w:gridCol w:w="255"/>
        <w:gridCol w:w="1404"/>
        <w:gridCol w:w="1661"/>
      </w:tblGrid>
      <w:tr w:rsidR="00DC60F1" w:rsidRPr="00BF1D67" w14:paraId="1FB6BBC1" w14:textId="77777777" w:rsidTr="00015032">
        <w:trPr>
          <w:trHeight w:val="454"/>
        </w:trPr>
        <w:tc>
          <w:tcPr>
            <w:tcW w:w="5000" w:type="pct"/>
            <w:gridSpan w:val="7"/>
            <w:tcBorders>
              <w:bottom w:val="nil"/>
            </w:tcBorders>
            <w:shd w:val="clear" w:color="auto" w:fill="F2F2F2"/>
            <w:vAlign w:val="center"/>
          </w:tcPr>
          <w:p w14:paraId="53813AB9" w14:textId="2F537793" w:rsidR="00DC60F1" w:rsidRPr="0041142B" w:rsidRDefault="00DC60F1" w:rsidP="0001503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CTION A: MODULE AND ASSESSMENT DETAILS: </w:t>
            </w:r>
            <w:r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to be c</w:t>
            </w:r>
            <w:r w:rsidR="00027386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mpleted by the M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odule </w:t>
            </w:r>
            <w:r w:rsidR="00027386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ganiser (MO) or nominee</w:t>
            </w:r>
          </w:p>
        </w:tc>
      </w:tr>
      <w:tr w:rsidR="00F3003F" w:rsidRPr="00BF1D67" w14:paraId="38C0C7CA" w14:textId="77777777" w:rsidTr="00DC60F1">
        <w:trPr>
          <w:trHeight w:val="454"/>
        </w:trPr>
        <w:tc>
          <w:tcPr>
            <w:tcW w:w="833" w:type="pct"/>
            <w:tcBorders>
              <w:bottom w:val="nil"/>
            </w:tcBorders>
            <w:shd w:val="clear" w:color="auto" w:fill="F2F2F2"/>
            <w:vAlign w:val="bottom"/>
          </w:tcPr>
          <w:p w14:paraId="404D9ED9" w14:textId="77777777" w:rsidR="00DC60F1" w:rsidRPr="00BF1D67" w:rsidRDefault="00DC60F1" w:rsidP="00015032">
            <w:pPr>
              <w:tabs>
                <w:tab w:val="left" w:pos="1644"/>
              </w:tabs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odule code</w:t>
            </w:r>
          </w:p>
        </w:tc>
        <w:tc>
          <w:tcPr>
            <w:tcW w:w="833" w:type="pct"/>
            <w:tcBorders>
              <w:bottom w:val="nil"/>
            </w:tcBorders>
            <w:vAlign w:val="bottom"/>
          </w:tcPr>
          <w:p w14:paraId="7CD3CC76" w14:textId="0F366FEF" w:rsidR="00DC60F1" w:rsidRPr="00BF1D67" w:rsidRDefault="008E1B4F" w:rsidP="00015032">
            <w:pPr>
              <w:tabs>
                <w:tab w:val="left" w:pos="1644"/>
              </w:tabs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0</w:t>
            </w:r>
            <w:r w:rsidR="00CE3122">
              <w:rPr>
                <w:rFonts w:ascii="Arial" w:hAnsi="Arial" w:cs="Arial"/>
                <w:bCs/>
                <w:sz w:val="18"/>
                <w:szCs w:val="18"/>
              </w:rPr>
              <w:t>23Y</w:t>
            </w:r>
          </w:p>
        </w:tc>
        <w:tc>
          <w:tcPr>
            <w:tcW w:w="834" w:type="pct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457BEB4" w14:textId="77777777" w:rsidR="00DC60F1" w:rsidRPr="00BF1D67" w:rsidRDefault="00DC60F1" w:rsidP="00015032">
            <w:pPr>
              <w:tabs>
                <w:tab w:val="left" w:pos="1644"/>
              </w:tabs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odule title</w:t>
            </w:r>
          </w:p>
        </w:tc>
        <w:tc>
          <w:tcPr>
            <w:tcW w:w="2501" w:type="pct"/>
            <w:gridSpan w:val="4"/>
            <w:tcBorders>
              <w:bottom w:val="nil"/>
            </w:tcBorders>
            <w:shd w:val="clear" w:color="auto" w:fill="auto"/>
            <w:vAlign w:val="bottom"/>
          </w:tcPr>
          <w:p w14:paraId="153BF8B4" w14:textId="0ECC9B24" w:rsidR="00DC60F1" w:rsidRPr="00BF1D67" w:rsidRDefault="00CE3122" w:rsidP="00015032">
            <w:pPr>
              <w:tabs>
                <w:tab w:val="left" w:pos="1644"/>
              </w:tabs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ta Science for Biologists</w:t>
            </w:r>
          </w:p>
        </w:tc>
      </w:tr>
      <w:tr w:rsidR="00F3003F" w:rsidRPr="00BF1D67" w14:paraId="6AE42D9E" w14:textId="77777777" w:rsidTr="00015032">
        <w:trPr>
          <w:trHeight w:val="454"/>
        </w:trPr>
        <w:tc>
          <w:tcPr>
            <w:tcW w:w="833" w:type="pct"/>
            <w:tcBorders>
              <w:bottom w:val="nil"/>
            </w:tcBorders>
            <w:shd w:val="clear" w:color="auto" w:fill="F2F2F2"/>
            <w:vAlign w:val="center"/>
          </w:tcPr>
          <w:p w14:paraId="56BD6547" w14:textId="77777777" w:rsidR="00DC60F1" w:rsidRPr="00BF1D67" w:rsidRDefault="00DC60F1" w:rsidP="00015032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cademic year</w:t>
            </w:r>
          </w:p>
        </w:tc>
        <w:tc>
          <w:tcPr>
            <w:tcW w:w="833" w:type="pct"/>
            <w:tcBorders>
              <w:bottom w:val="nil"/>
            </w:tcBorders>
            <w:vAlign w:val="center"/>
          </w:tcPr>
          <w:p w14:paraId="3AE326EA" w14:textId="6E797514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  <w:r w:rsidR="00CE3122">
              <w:rPr>
                <w:rFonts w:ascii="Arial" w:hAnsi="Arial" w:cs="Arial"/>
                <w:sz w:val="18"/>
                <w:szCs w:val="18"/>
              </w:rPr>
              <w:t>20-21</w:t>
            </w:r>
          </w:p>
        </w:tc>
        <w:tc>
          <w:tcPr>
            <w:tcW w:w="834" w:type="pct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758BBD8" w14:textId="77777777" w:rsidR="00DC60F1" w:rsidRPr="00BF1D67" w:rsidRDefault="00DC60F1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HEQ level</w:t>
            </w:r>
          </w:p>
        </w:tc>
        <w:tc>
          <w:tcPr>
            <w:tcW w:w="833" w:type="pct"/>
            <w:tcBorders>
              <w:bottom w:val="nil"/>
            </w:tcBorders>
            <w:vAlign w:val="center"/>
          </w:tcPr>
          <w:p w14:paraId="622B2954" w14:textId="1E4A6917" w:rsidR="00DC60F1" w:rsidRPr="00BF1D67" w:rsidRDefault="008E1B4F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833" w:type="pct"/>
            <w:gridSpan w:val="2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CDD6FE1" w14:textId="77777777" w:rsidR="00DC60F1" w:rsidRPr="00BF1D67" w:rsidRDefault="00DC60F1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dule credits</w:t>
            </w:r>
          </w:p>
        </w:tc>
        <w:tc>
          <w:tcPr>
            <w:tcW w:w="834" w:type="pct"/>
            <w:tcBorders>
              <w:bottom w:val="nil"/>
            </w:tcBorders>
            <w:vAlign w:val="center"/>
          </w:tcPr>
          <w:p w14:paraId="4619E7F3" w14:textId="44E6C0AA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</w:tr>
      <w:tr w:rsidR="00F3003F" w:rsidRPr="00BF1D67" w14:paraId="2D3B12E0" w14:textId="77777777" w:rsidTr="00015032">
        <w:trPr>
          <w:trHeight w:val="454"/>
        </w:trPr>
        <w:tc>
          <w:tcPr>
            <w:tcW w:w="833" w:type="pct"/>
            <w:shd w:val="clear" w:color="auto" w:fill="F2F2F2"/>
            <w:vAlign w:val="bottom"/>
          </w:tcPr>
          <w:p w14:paraId="4EB6E628" w14:textId="77777777" w:rsidR="00DC60F1" w:rsidRPr="00BF1D67" w:rsidRDefault="00DC60F1" w:rsidP="00015032">
            <w:pPr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odule organiser</w:t>
            </w:r>
          </w:p>
        </w:tc>
        <w:tc>
          <w:tcPr>
            <w:tcW w:w="4167" w:type="pct"/>
            <w:gridSpan w:val="6"/>
            <w:vAlign w:val="center"/>
          </w:tcPr>
          <w:p w14:paraId="59A86BC4" w14:textId="0F942EBA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r Philip Leftwich</w:t>
            </w:r>
          </w:p>
        </w:tc>
      </w:tr>
      <w:tr w:rsidR="00F3003F" w:rsidRPr="00BF1D67" w14:paraId="549CADD3" w14:textId="77777777" w:rsidTr="00015032">
        <w:trPr>
          <w:trHeight w:val="454"/>
        </w:trPr>
        <w:tc>
          <w:tcPr>
            <w:tcW w:w="833" w:type="pct"/>
            <w:shd w:val="clear" w:color="auto" w:fill="F2F2F2"/>
            <w:vAlign w:val="center"/>
          </w:tcPr>
          <w:p w14:paraId="4E4FD897" w14:textId="77777777" w:rsidR="00DC60F1" w:rsidRPr="00BF1D67" w:rsidRDefault="00DC60F1" w:rsidP="00015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ssignment title/number</w:t>
            </w:r>
          </w:p>
        </w:tc>
        <w:tc>
          <w:tcPr>
            <w:tcW w:w="4167" w:type="pct"/>
            <w:gridSpan w:val="6"/>
            <w:shd w:val="clear" w:color="auto" w:fill="auto"/>
            <w:vAlign w:val="center"/>
          </w:tcPr>
          <w:p w14:paraId="6835020D" w14:textId="08ABB9A6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0</w:t>
            </w:r>
            <w:r w:rsidR="00BB1A7B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F3003F" w:rsidRPr="00BF1D67" w14:paraId="5C473B4A" w14:textId="77777777" w:rsidTr="00DC60F1">
        <w:trPr>
          <w:trHeight w:val="454"/>
        </w:trPr>
        <w:tc>
          <w:tcPr>
            <w:tcW w:w="833" w:type="pct"/>
            <w:shd w:val="clear" w:color="auto" w:fill="F2F2F2"/>
            <w:vAlign w:val="center"/>
          </w:tcPr>
          <w:p w14:paraId="19C55038" w14:textId="77777777" w:rsidR="00DC60F1" w:rsidRPr="00F961D9" w:rsidRDefault="00DC60F1" w:rsidP="0001503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F961D9">
              <w:rPr>
                <w:rFonts w:ascii="Arial" w:hAnsi="Arial" w:cs="Arial"/>
                <w:bCs/>
                <w:sz w:val="18"/>
                <w:szCs w:val="18"/>
              </w:rPr>
              <w:t>Assignment weighting</w:t>
            </w:r>
          </w:p>
        </w:tc>
        <w:tc>
          <w:tcPr>
            <w:tcW w:w="1667" w:type="pct"/>
            <w:gridSpan w:val="2"/>
            <w:vAlign w:val="center"/>
          </w:tcPr>
          <w:p w14:paraId="41A342A5" w14:textId="2C090FEE" w:rsidR="00DC60F1" w:rsidRPr="00BF1D67" w:rsidRDefault="00BB1A7B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805CE0">
              <w:rPr>
                <w:rFonts w:ascii="Arial" w:hAnsi="Arial" w:cs="Arial"/>
                <w:sz w:val="18"/>
                <w:szCs w:val="18"/>
              </w:rPr>
              <w:t>0%</w:t>
            </w:r>
          </w:p>
        </w:tc>
        <w:tc>
          <w:tcPr>
            <w:tcW w:w="961" w:type="pct"/>
            <w:gridSpan w:val="2"/>
            <w:shd w:val="clear" w:color="auto" w:fill="F2F2F2" w:themeFill="background1" w:themeFillShade="F2"/>
            <w:vAlign w:val="center"/>
          </w:tcPr>
          <w:p w14:paraId="2F4086AA" w14:textId="77777777" w:rsidR="00DC60F1" w:rsidRPr="00BF1D67" w:rsidRDefault="00DC60F1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. of markers</w:t>
            </w:r>
          </w:p>
        </w:tc>
        <w:tc>
          <w:tcPr>
            <w:tcW w:w="1539" w:type="pct"/>
            <w:gridSpan w:val="2"/>
            <w:vAlign w:val="center"/>
          </w:tcPr>
          <w:p w14:paraId="597AEF9D" w14:textId="4CF33171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F3003F" w:rsidRPr="00BF1D67" w14:paraId="372B5B1E" w14:textId="77777777" w:rsidTr="00DC60F1">
        <w:trPr>
          <w:trHeight w:val="454"/>
        </w:trPr>
        <w:tc>
          <w:tcPr>
            <w:tcW w:w="833" w:type="pct"/>
            <w:shd w:val="clear" w:color="auto" w:fill="F2F2F2"/>
            <w:vAlign w:val="center"/>
          </w:tcPr>
          <w:p w14:paraId="33BA7D3F" w14:textId="3C91B293" w:rsidR="00DC60F1" w:rsidRPr="00073A27" w:rsidRDefault="00DC60F1" w:rsidP="00B626A1">
            <w:pPr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073A27">
              <w:rPr>
                <w:rFonts w:ascii="Arial" w:hAnsi="Arial" w:cs="Arial"/>
                <w:b/>
                <w:iCs/>
                <w:sz w:val="18"/>
                <w:szCs w:val="18"/>
              </w:rPr>
              <w:t>Name of moderator</w:t>
            </w:r>
            <w:r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667" w:type="pct"/>
            <w:gridSpan w:val="2"/>
            <w:shd w:val="clear" w:color="auto" w:fill="auto"/>
            <w:vAlign w:val="center"/>
          </w:tcPr>
          <w:p w14:paraId="14639AED" w14:textId="63FBD004" w:rsidR="00DC60F1" w:rsidRPr="00BF1D67" w:rsidRDefault="00805CE0" w:rsidP="009272F7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Dr </w:t>
            </w:r>
            <w:r w:rsidR="00CE3122">
              <w:rPr>
                <w:rFonts w:ascii="Arial" w:hAnsi="Arial" w:cs="Arial"/>
                <w:iCs/>
                <w:sz w:val="18"/>
                <w:szCs w:val="18"/>
              </w:rPr>
              <w:t>BECKY LEWIS</w:t>
            </w:r>
          </w:p>
        </w:tc>
        <w:tc>
          <w:tcPr>
            <w:tcW w:w="961" w:type="pct"/>
            <w:gridSpan w:val="2"/>
            <w:shd w:val="clear" w:color="auto" w:fill="F2F2F2"/>
            <w:vAlign w:val="center"/>
          </w:tcPr>
          <w:p w14:paraId="4C3B430C" w14:textId="0EEEE4E3" w:rsidR="00DC60F1" w:rsidRPr="00BF1D67" w:rsidRDefault="00DC60F1" w:rsidP="00B626A1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te sample passed to moderator </w:t>
            </w:r>
          </w:p>
        </w:tc>
        <w:tc>
          <w:tcPr>
            <w:tcW w:w="1539" w:type="pct"/>
            <w:gridSpan w:val="2"/>
            <w:shd w:val="clear" w:color="auto" w:fill="auto"/>
            <w:vAlign w:val="center"/>
          </w:tcPr>
          <w:p w14:paraId="1888121B" w14:textId="1F7C3DEA" w:rsidR="00DC60F1" w:rsidRPr="00BF1D67" w:rsidRDefault="00BB1A7B" w:rsidP="00015032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7/6/21</w:t>
            </w:r>
          </w:p>
        </w:tc>
      </w:tr>
    </w:tbl>
    <w:tbl>
      <w:tblPr>
        <w:tblStyle w:val="TableGrid"/>
        <w:tblpPr w:leftFromText="180" w:rightFromText="180" w:vertAnchor="text" w:horzAnchor="margin" w:tblpY="66"/>
        <w:tblW w:w="9977" w:type="dxa"/>
        <w:tblLook w:val="04A0" w:firstRow="1" w:lastRow="0" w:firstColumn="1" w:lastColumn="0" w:noHBand="0" w:noVBand="1"/>
      </w:tblPr>
      <w:tblGrid>
        <w:gridCol w:w="6799"/>
        <w:gridCol w:w="1701"/>
        <w:gridCol w:w="1477"/>
      </w:tblGrid>
      <w:tr w:rsidR="00B626A1" w14:paraId="1B20F19F" w14:textId="77777777" w:rsidTr="006C0AC9">
        <w:trPr>
          <w:trHeight w:val="1414"/>
        </w:trPr>
        <w:tc>
          <w:tcPr>
            <w:tcW w:w="9977" w:type="dxa"/>
            <w:gridSpan w:val="3"/>
            <w:shd w:val="clear" w:color="auto" w:fill="F2F2F2" w:themeFill="background1" w:themeFillShade="F2"/>
          </w:tcPr>
          <w:p w14:paraId="65D5DD04" w14:textId="31A858DB" w:rsidR="00624609" w:rsidRPr="00E23B26" w:rsidRDefault="00B626A1" w:rsidP="00B626A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23B26">
              <w:rPr>
                <w:rFonts w:ascii="Arial" w:hAnsi="Arial" w:cs="Arial"/>
                <w:b/>
                <w:sz w:val="22"/>
                <w:szCs w:val="22"/>
              </w:rPr>
              <w:t xml:space="preserve">SECTION B: </w:t>
            </w:r>
            <w:r w:rsidR="0045676B" w:rsidRPr="00E23B26">
              <w:rPr>
                <w:rFonts w:ascii="Arial" w:hAnsi="Arial" w:cs="Arial"/>
                <w:b/>
                <w:sz w:val="22"/>
                <w:szCs w:val="22"/>
              </w:rPr>
              <w:t>MODERATOR</w:t>
            </w:r>
            <w:r w:rsidR="00864577" w:rsidRPr="00E23B26">
              <w:rPr>
                <w:rFonts w:ascii="Arial" w:hAnsi="Arial" w:cs="Arial"/>
                <w:b/>
                <w:sz w:val="22"/>
                <w:szCs w:val="22"/>
              </w:rPr>
              <w:t>’</w:t>
            </w:r>
            <w:r w:rsidR="0045676B" w:rsidRPr="00E23B26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E23B26">
              <w:rPr>
                <w:rFonts w:ascii="Arial" w:hAnsi="Arial" w:cs="Arial"/>
                <w:b/>
                <w:sz w:val="22"/>
                <w:szCs w:val="22"/>
              </w:rPr>
              <w:t xml:space="preserve"> REPORT</w:t>
            </w:r>
            <w:r w:rsidR="0045676B" w:rsidRPr="00E23B26">
              <w:rPr>
                <w:rFonts w:ascii="Arial" w:hAnsi="Arial" w:cs="Arial"/>
                <w:b/>
                <w:sz w:val="22"/>
                <w:szCs w:val="22"/>
              </w:rPr>
              <w:t xml:space="preserve"> on the assessment task</w:t>
            </w:r>
          </w:p>
          <w:p w14:paraId="62287B3F" w14:textId="186EAE80" w:rsidR="00B626A1" w:rsidRPr="00E23B26" w:rsidRDefault="00B626A1" w:rsidP="0062460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E23B26">
              <w:rPr>
                <w:rFonts w:ascii="Arial" w:hAnsi="Arial" w:cs="Arial"/>
                <w:sz w:val="18"/>
                <w:szCs w:val="18"/>
              </w:rPr>
              <w:t>Comment on overall student performance, including the range of marks and, where appropriate, performance in individual questions (for example, in exams). </w:t>
            </w:r>
          </w:p>
          <w:p w14:paraId="47E6E509" w14:textId="1273E847" w:rsidR="00B626A1" w:rsidRPr="00E23B26" w:rsidRDefault="00B626A1" w:rsidP="00B626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7FED5CE9" w14:textId="1D8D43B3" w:rsidR="00B626A1" w:rsidRPr="00E23B26" w:rsidRDefault="00B626A1" w:rsidP="0062460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  <w:r w:rsidRPr="00E23B26">
              <w:rPr>
                <w:rFonts w:ascii="Arial" w:hAnsi="Arial" w:cs="Arial"/>
                <w:sz w:val="18"/>
                <w:szCs w:val="18"/>
              </w:rPr>
              <w:t xml:space="preserve">Any further issues </w:t>
            </w:r>
            <w:r w:rsidR="0045676B" w:rsidRPr="00E23B26">
              <w:rPr>
                <w:rFonts w:ascii="Arial" w:hAnsi="Arial" w:cs="Arial"/>
                <w:sz w:val="18"/>
                <w:szCs w:val="18"/>
              </w:rPr>
              <w:t xml:space="preserve">brought to the </w:t>
            </w:r>
            <w:r w:rsidRPr="00E23B26">
              <w:rPr>
                <w:rFonts w:ascii="Arial" w:hAnsi="Arial" w:cs="Arial"/>
                <w:sz w:val="18"/>
                <w:szCs w:val="18"/>
              </w:rPr>
              <w:t>moderator’s attention</w:t>
            </w:r>
            <w:r w:rsidR="0045676B" w:rsidRPr="00E23B26">
              <w:rPr>
                <w:rFonts w:ascii="Arial" w:hAnsi="Arial" w:cs="Arial"/>
                <w:sz w:val="18"/>
                <w:szCs w:val="18"/>
              </w:rPr>
              <w:t xml:space="preserve"> from the marking team </w:t>
            </w:r>
          </w:p>
          <w:p w14:paraId="7E46D80C" w14:textId="77777777" w:rsidR="00D915D4" w:rsidRPr="00E23B26" w:rsidRDefault="00D915D4" w:rsidP="00D915D4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4F6AEFB6" w14:textId="3359B82B" w:rsidR="00D915D4" w:rsidRDefault="00D915D4" w:rsidP="0062460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  <w:r w:rsidRPr="00E23B26">
              <w:rPr>
                <w:rFonts w:ascii="Arial" w:hAnsi="Arial" w:cs="Arial"/>
                <w:sz w:val="18"/>
                <w:szCs w:val="18"/>
              </w:rPr>
              <w:t>No issues to be brought forward</w:t>
            </w:r>
          </w:p>
          <w:p w14:paraId="73F1B7B1" w14:textId="2B416A8E" w:rsidR="00B626A1" w:rsidRPr="006C0AC9" w:rsidRDefault="00B626A1" w:rsidP="006C0AC9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</w:tc>
      </w:tr>
      <w:tr w:rsidR="006C0AC9" w14:paraId="111AC38D" w14:textId="77777777" w:rsidTr="00AE2008">
        <w:trPr>
          <w:trHeight w:val="801"/>
        </w:trPr>
        <w:tc>
          <w:tcPr>
            <w:tcW w:w="6799" w:type="dxa"/>
            <w:shd w:val="clear" w:color="auto" w:fill="F2F2F2" w:themeFill="background1" w:themeFillShade="F2"/>
          </w:tcPr>
          <w:p w14:paraId="22349619" w14:textId="77777777" w:rsidR="006C0AC9" w:rsidRDefault="006C0AC9" w:rsidP="00B626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4FD4DC" w14:textId="575991A0" w:rsidR="006C0AC9" w:rsidRPr="006C0AC9" w:rsidRDefault="006C0AC9" w:rsidP="00B626A1">
            <w:pPr>
              <w:rPr>
                <w:rFonts w:ascii="Arial" w:hAnsi="Arial" w:cs="Arial"/>
                <w:sz w:val="18"/>
                <w:szCs w:val="18"/>
              </w:rPr>
            </w:pPr>
            <w:r w:rsidRPr="006C0AC9">
              <w:rPr>
                <w:rFonts w:ascii="Arial" w:hAnsi="Arial" w:cs="Arial"/>
                <w:sz w:val="18"/>
                <w:szCs w:val="18"/>
              </w:rPr>
              <w:t>Please confirm that you have reviewed the ‘Assessment brief and marking criteria’ for this item and that it adheres to current academic guidance</w:t>
            </w:r>
          </w:p>
        </w:tc>
        <w:tc>
          <w:tcPr>
            <w:tcW w:w="1701" w:type="dxa"/>
            <w:shd w:val="clear" w:color="auto" w:fill="auto"/>
          </w:tcPr>
          <w:p w14:paraId="05781C4B" w14:textId="77777777" w:rsidR="006C0AC9" w:rsidRDefault="006C0AC9" w:rsidP="00B626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A5CCEC" w14:textId="52889617" w:rsidR="006C0AC9" w:rsidRPr="00E23B26" w:rsidRDefault="006C0AC9" w:rsidP="009272F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AD05A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AD05AF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AD05A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77" w:type="dxa"/>
            <w:shd w:val="clear" w:color="auto" w:fill="auto"/>
          </w:tcPr>
          <w:p w14:paraId="4D66FB84" w14:textId="77777777" w:rsidR="006C0AC9" w:rsidRDefault="006C0AC9" w:rsidP="00B626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987058" w14:textId="6200A280" w:rsidR="006C0AC9" w:rsidRPr="00E23B26" w:rsidRDefault="006C0AC9" w:rsidP="00B626A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6C0AC9" w14:paraId="59F4C742" w14:textId="77777777" w:rsidTr="006C0AC9">
        <w:trPr>
          <w:trHeight w:val="284"/>
        </w:trPr>
        <w:tc>
          <w:tcPr>
            <w:tcW w:w="9977" w:type="dxa"/>
            <w:gridSpan w:val="3"/>
            <w:shd w:val="clear" w:color="auto" w:fill="F2F2F2" w:themeFill="background1" w:themeFillShade="F2"/>
          </w:tcPr>
          <w:p w14:paraId="1211B519" w14:textId="77777777" w:rsidR="00111D16" w:rsidRDefault="00111D16" w:rsidP="006C0A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9E1338" w14:textId="451D59FA" w:rsidR="006C0AC9" w:rsidRPr="00E23B26" w:rsidRDefault="006C0AC9" w:rsidP="006C0AC9">
            <w:pPr>
              <w:rPr>
                <w:rFonts w:ascii="Arial" w:hAnsi="Arial" w:cs="Arial"/>
                <w:sz w:val="18"/>
                <w:szCs w:val="18"/>
              </w:rPr>
            </w:pPr>
            <w:r w:rsidRPr="00E23B26">
              <w:rPr>
                <w:rFonts w:ascii="Arial" w:hAnsi="Arial" w:cs="Arial"/>
                <w:sz w:val="18"/>
                <w:szCs w:val="18"/>
              </w:rPr>
              <w:t>These items need to be for the moderator to answer as they have the overall perspective</w:t>
            </w:r>
          </w:p>
          <w:p w14:paraId="17DED096" w14:textId="77777777" w:rsidR="006C0AC9" w:rsidRPr="00E23B26" w:rsidRDefault="006C0AC9" w:rsidP="00B626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626A1" w14:paraId="7FAD8FBD" w14:textId="77777777" w:rsidTr="006C0AC9">
        <w:trPr>
          <w:trHeight w:val="978"/>
        </w:trPr>
        <w:tc>
          <w:tcPr>
            <w:tcW w:w="9977" w:type="dxa"/>
            <w:gridSpan w:val="3"/>
          </w:tcPr>
          <w:p w14:paraId="622E8329" w14:textId="2EE78F1C" w:rsidR="00400890" w:rsidRDefault="003E4E0F" w:rsidP="00B626A1">
            <w:pPr>
              <w:ind w:right="49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5575E">
              <w:rPr>
                <w:rFonts w:ascii="Arial" w:hAnsi="Arial" w:cs="Arial"/>
                <w:noProof/>
                <w:sz w:val="22"/>
                <w:szCs w:val="22"/>
              </w:rPr>
              <w:t xml:space="preserve">            </w:t>
            </w:r>
          </w:p>
          <w:p w14:paraId="41DA4584" w14:textId="29DF5041" w:rsidR="00B626A1" w:rsidRDefault="003E4E0F" w:rsidP="00B626A1">
            <w:pPr>
              <w:ind w:right="4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  <w:r w:rsidR="00AD05AF">
              <w:rPr>
                <w:rFonts w:ascii="Arial" w:hAnsi="Arial" w:cs="Arial"/>
                <w:sz w:val="22"/>
                <w:szCs w:val="22"/>
              </w:rPr>
              <w:t>There was a broad range of marks for this coursework, from fail marks through to ~90%</w:t>
            </w:r>
            <w:r w:rsidR="00C16313">
              <w:rPr>
                <w:rFonts w:ascii="Arial" w:hAnsi="Arial" w:cs="Arial"/>
                <w:sz w:val="22"/>
                <w:szCs w:val="22"/>
              </w:rPr>
              <w:t>. I think this assessment item was interesting and useful for students and I have no issues.</w:t>
            </w:r>
          </w:p>
          <w:p w14:paraId="11506CAC" w14:textId="77777777" w:rsidR="00E23B26" w:rsidRDefault="00E23B26" w:rsidP="00B626A1">
            <w:pPr>
              <w:ind w:right="49"/>
              <w:rPr>
                <w:rFonts w:ascii="Arial" w:hAnsi="Arial" w:cs="Arial"/>
                <w:sz w:val="22"/>
                <w:szCs w:val="22"/>
              </w:rPr>
            </w:pPr>
          </w:p>
          <w:p w14:paraId="1A8872EC" w14:textId="4FCB92C0" w:rsidR="00E23B26" w:rsidRPr="00732FB4" w:rsidRDefault="00E23B26" w:rsidP="00B626A1">
            <w:pPr>
              <w:ind w:right="49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25B1743" w14:textId="3377476E" w:rsidR="00073A27" w:rsidRDefault="00073A27" w:rsidP="00DC60F1">
      <w:pPr>
        <w:ind w:right="-250"/>
      </w:pPr>
    </w:p>
    <w:tbl>
      <w:tblPr>
        <w:tblW w:w="11340" w:type="dxa"/>
        <w:tblInd w:w="-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23"/>
        <w:gridCol w:w="843"/>
        <w:gridCol w:w="1248"/>
        <w:gridCol w:w="850"/>
        <w:gridCol w:w="1165"/>
        <w:gridCol w:w="1132"/>
        <w:gridCol w:w="425"/>
        <w:gridCol w:w="425"/>
        <w:gridCol w:w="425"/>
        <w:gridCol w:w="426"/>
        <w:gridCol w:w="426"/>
        <w:gridCol w:w="425"/>
        <w:gridCol w:w="425"/>
        <w:gridCol w:w="426"/>
        <w:gridCol w:w="425"/>
        <w:gridCol w:w="426"/>
        <w:gridCol w:w="425"/>
      </w:tblGrid>
      <w:tr w:rsidR="006C74FB" w:rsidRPr="00ED4062" w14:paraId="0D824150" w14:textId="77777777" w:rsidTr="00615497">
        <w:trPr>
          <w:trHeight w:val="454"/>
        </w:trPr>
        <w:tc>
          <w:tcPr>
            <w:tcW w:w="1423" w:type="dxa"/>
            <w:shd w:val="clear" w:color="auto" w:fill="F2F2F2"/>
          </w:tcPr>
          <w:p w14:paraId="4294CC70" w14:textId="77777777" w:rsidR="006C74FB" w:rsidRDefault="006C74FB" w:rsidP="00F1607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917" w:type="dxa"/>
            <w:gridSpan w:val="16"/>
            <w:shd w:val="clear" w:color="auto" w:fill="F2F2F2"/>
            <w:vAlign w:val="center"/>
          </w:tcPr>
          <w:p w14:paraId="46DC7C44" w14:textId="052749E2" w:rsidR="003D095B" w:rsidRDefault="006C74FB" w:rsidP="003D095B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CTION C: SAMPLE DETAILS: </w:t>
            </w:r>
            <w:r w:rsidRPr="003D095B">
              <w:rPr>
                <w:rFonts w:ascii="Arial" w:hAnsi="Arial" w:cs="Arial"/>
                <w:b/>
                <w:bCs/>
                <w:sz w:val="20"/>
                <w:szCs w:val="20"/>
              </w:rPr>
              <w:t>to be com</w:t>
            </w:r>
            <w:r w:rsidR="003D095B">
              <w:rPr>
                <w:rFonts w:ascii="Arial" w:hAnsi="Arial" w:cs="Arial"/>
                <w:b/>
                <w:bCs/>
                <w:sz w:val="20"/>
                <w:szCs w:val="20"/>
              </w:rPr>
              <w:t>pleted by the MO or nominee</w:t>
            </w:r>
            <w:r w:rsidR="003D095B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</w:t>
            </w:r>
          </w:p>
          <w:p w14:paraId="4F4A08CA" w14:textId="77777777" w:rsidR="003D095B" w:rsidRDefault="003D095B" w:rsidP="003D095B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  <w:p w14:paraId="00AD2572" w14:textId="7BA5E2F5" w:rsidR="006C74FB" w:rsidRPr="00BF5FBD" w:rsidRDefault="00CF0151" w:rsidP="00BF5FB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F0151">
              <w:rPr>
                <w:rFonts w:ascii="Arial" w:hAnsi="Arial" w:cs="Arial"/>
                <w:bCs/>
                <w:sz w:val="20"/>
                <w:szCs w:val="20"/>
              </w:rPr>
              <w:t>You can insert rows if you have more than one marker</w:t>
            </w:r>
            <w:r w:rsidR="003D095B" w:rsidRPr="00CF015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F5FBD" w:rsidRPr="00BF5FBD">
              <w:rPr>
                <w:rFonts w:ascii="Arial" w:hAnsi="Arial" w:cs="Arial"/>
                <w:bCs/>
                <w:sz w:val="20"/>
                <w:szCs w:val="20"/>
              </w:rPr>
              <w:t>(right click then Insert&gt;Insert Rows Below)</w:t>
            </w:r>
          </w:p>
        </w:tc>
      </w:tr>
      <w:tr w:rsidR="00A97F6D" w:rsidRPr="00ED4062" w14:paraId="772000F7" w14:textId="77777777" w:rsidTr="00A97F6D">
        <w:trPr>
          <w:cantSplit/>
          <w:trHeight w:val="963"/>
        </w:trPr>
        <w:tc>
          <w:tcPr>
            <w:tcW w:w="2266" w:type="dxa"/>
            <w:gridSpan w:val="2"/>
            <w:shd w:val="clear" w:color="auto" w:fill="F2F2F2"/>
          </w:tcPr>
          <w:p w14:paraId="42C04677" w14:textId="77777777" w:rsidR="000E5BF1" w:rsidRPr="00105F6C" w:rsidRDefault="000E5BF1" w:rsidP="00A97F6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5F6C">
              <w:rPr>
                <w:rFonts w:ascii="Arial" w:hAnsi="Arial" w:cs="Arial"/>
                <w:b/>
                <w:sz w:val="18"/>
                <w:szCs w:val="18"/>
              </w:rPr>
              <w:t>Name of Marker</w:t>
            </w:r>
          </w:p>
          <w:p w14:paraId="75957F1E" w14:textId="67B0D787" w:rsidR="006C74FB" w:rsidRPr="000E5BF1" w:rsidRDefault="000E5BF1" w:rsidP="00A97F6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whose marking</w:t>
            </w:r>
            <w:r w:rsidRPr="00E94A39">
              <w:rPr>
                <w:rFonts w:ascii="Arial" w:hAnsi="Arial" w:cs="Arial"/>
                <w:sz w:val="16"/>
                <w:szCs w:val="16"/>
              </w:rPr>
              <w:t xml:space="preserve"> has been forwarded to moderator named abov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248" w:type="dxa"/>
            <w:shd w:val="clear" w:color="auto" w:fill="F2F2F2"/>
          </w:tcPr>
          <w:p w14:paraId="0A65BD33" w14:textId="587B1B0A" w:rsidR="006C74FB" w:rsidRPr="000E5BF1" w:rsidRDefault="000E5BF1" w:rsidP="00A97F6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 of Moderator</w:t>
            </w:r>
          </w:p>
        </w:tc>
        <w:tc>
          <w:tcPr>
            <w:tcW w:w="850" w:type="dxa"/>
            <w:shd w:val="clear" w:color="auto" w:fill="F2F2F2"/>
          </w:tcPr>
          <w:p w14:paraId="033A87BB" w14:textId="7F264CA0" w:rsidR="006C74FB" w:rsidRPr="00ED4062" w:rsidRDefault="000E5BF1" w:rsidP="00FF039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6"/>
                <w:szCs w:val="16"/>
              </w:rPr>
              <w:t>Total no. ass</w:t>
            </w:r>
            <w:r w:rsidR="00FF039C">
              <w:rPr>
                <w:rFonts w:ascii="Arial" w:hAnsi="Arial" w:cs="Arial"/>
                <w:sz w:val="16"/>
                <w:szCs w:val="16"/>
              </w:rPr>
              <w:t>ignments</w:t>
            </w:r>
            <w:r>
              <w:rPr>
                <w:rFonts w:ascii="Arial" w:hAnsi="Arial" w:cs="Arial"/>
                <w:sz w:val="16"/>
                <w:szCs w:val="16"/>
              </w:rPr>
              <w:t xml:space="preserve"> marked</w:t>
            </w:r>
          </w:p>
        </w:tc>
        <w:tc>
          <w:tcPr>
            <w:tcW w:w="1165" w:type="dxa"/>
            <w:shd w:val="clear" w:color="auto" w:fill="F2F2F2"/>
          </w:tcPr>
          <w:p w14:paraId="7775BEB6" w14:textId="3F0EC594" w:rsidR="006C74FB" w:rsidRPr="000E5BF1" w:rsidRDefault="000E5BF1" w:rsidP="00A97F6D">
            <w:pPr>
              <w:rPr>
                <w:rFonts w:ascii="Arial" w:hAnsi="Arial" w:cs="Arial"/>
                <w:sz w:val="16"/>
                <w:szCs w:val="16"/>
              </w:rPr>
            </w:pPr>
            <w:r w:rsidRPr="00105F6C">
              <w:rPr>
                <w:rFonts w:ascii="Arial" w:hAnsi="Arial" w:cs="Arial"/>
                <w:sz w:val="16"/>
                <w:szCs w:val="16"/>
              </w:rPr>
              <w:t>Mean (AVERAGE in Excel)</w:t>
            </w:r>
          </w:p>
        </w:tc>
        <w:tc>
          <w:tcPr>
            <w:tcW w:w="1132" w:type="dxa"/>
            <w:tcBorders>
              <w:right w:val="single" w:sz="4" w:space="0" w:color="auto"/>
            </w:tcBorders>
            <w:shd w:val="clear" w:color="auto" w:fill="F2F2F2"/>
          </w:tcPr>
          <w:p w14:paraId="7B224BA5" w14:textId="599C7344" w:rsidR="006C74FB" w:rsidRPr="00A97F6D" w:rsidRDefault="00A97F6D" w:rsidP="00A97F6D">
            <w:pPr>
              <w:rPr>
                <w:rFonts w:ascii="Arial" w:hAnsi="Arial" w:cs="Arial"/>
                <w:sz w:val="16"/>
                <w:szCs w:val="16"/>
              </w:rPr>
            </w:pPr>
            <w:r w:rsidRPr="00105F6C">
              <w:rPr>
                <w:rFonts w:ascii="Arial" w:hAnsi="Arial" w:cs="Arial"/>
                <w:sz w:val="16"/>
                <w:szCs w:val="16"/>
              </w:rPr>
              <w:t>Standard Deviation (STDEV in Excel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6DBCEFB3" w14:textId="1D3B6D7D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70%+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444A27D" w14:textId="20E32B49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70%+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581A3DA5" w14:textId="1F5677EB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60-69%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1BBD18A" w14:textId="221D5161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60-69%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1D625282" w14:textId="4D5D19BC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50-59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6004019F" w14:textId="1A9DE444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>50-59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14BF0AAE" w14:textId="13117280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40-49%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009677E" w14:textId="3B718827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40-49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3D3FBAF" w14:textId="2DC8EF5C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&lt;=39%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766B10CF" w14:textId="3555AFB8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&lt;=39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470D174" w14:textId="4DEB981F" w:rsidR="006C74FB" w:rsidRPr="00A97F6D" w:rsidRDefault="00A97F6D" w:rsidP="00A97F6D">
            <w:pPr>
              <w:ind w:left="113" w:right="113"/>
              <w:rPr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ample totals</w:t>
            </w:r>
          </w:p>
        </w:tc>
      </w:tr>
      <w:tr w:rsidR="006C74FB" w:rsidRPr="00BF1D67" w14:paraId="6274845B" w14:textId="77777777" w:rsidTr="00A97F6D">
        <w:trPr>
          <w:trHeight w:val="454"/>
        </w:trPr>
        <w:tc>
          <w:tcPr>
            <w:tcW w:w="2266" w:type="dxa"/>
            <w:gridSpan w:val="2"/>
            <w:vAlign w:val="center"/>
          </w:tcPr>
          <w:p w14:paraId="21D1FBEB" w14:textId="574C9E46" w:rsidR="006C74FB" w:rsidRPr="00BF1D67" w:rsidRDefault="00546683" w:rsidP="0040089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6"/>
                <w:szCs w:val="16"/>
              </w:rPr>
              <w:t>PHILIP LEFTWICH</w:t>
            </w:r>
          </w:p>
        </w:tc>
        <w:tc>
          <w:tcPr>
            <w:tcW w:w="1248" w:type="dxa"/>
            <w:vAlign w:val="center"/>
          </w:tcPr>
          <w:p w14:paraId="3F83D9B1" w14:textId="4FBAF63B" w:rsidR="006C74FB" w:rsidRPr="00BF1D67" w:rsidRDefault="00CE3122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cky Lewis</w:t>
            </w:r>
          </w:p>
        </w:tc>
        <w:tc>
          <w:tcPr>
            <w:tcW w:w="850" w:type="dxa"/>
            <w:vAlign w:val="center"/>
          </w:tcPr>
          <w:p w14:paraId="0FBA2756" w14:textId="2B39F42A" w:rsidR="006C74FB" w:rsidRPr="00BF1D67" w:rsidRDefault="0014421B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7383D439" w14:textId="6F314C7F" w:rsidR="006C74FB" w:rsidRPr="00BF1D67" w:rsidRDefault="00207E0F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" w:name="Text1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132" w:type="dxa"/>
            <w:shd w:val="clear" w:color="auto" w:fill="F2F2F2" w:themeFill="background1" w:themeFillShade="F2"/>
            <w:vAlign w:val="center"/>
          </w:tcPr>
          <w:p w14:paraId="23718193" w14:textId="49182D9D" w:rsidR="006C74FB" w:rsidRPr="00BF1D67" w:rsidRDefault="00207E0F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5484A969" w14:textId="6BDA5A35" w:rsidR="006C74FB" w:rsidRPr="00615497" w:rsidRDefault="006C74F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0640627" w14:textId="1434EA58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84CB3F4" w14:textId="3E420874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51A04A71" w14:textId="4F937770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0D54BF1B" w14:textId="20385A78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73423A3" w14:textId="002C57D8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7647D9DC" w14:textId="0E648A0F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3D7DCF39" w14:textId="74216613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E8392C1" w14:textId="2F3E1668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38A1AFCF" w14:textId="396D75B1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25" w:type="dxa"/>
            <w:vAlign w:val="center"/>
          </w:tcPr>
          <w:p w14:paraId="2DE26CCB" w14:textId="3CCA234C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6C74FB" w:rsidRPr="00BF1D67" w14:paraId="0147E523" w14:textId="77777777" w:rsidTr="00A97F6D">
        <w:trPr>
          <w:trHeight w:val="454"/>
        </w:trPr>
        <w:tc>
          <w:tcPr>
            <w:tcW w:w="2266" w:type="dxa"/>
            <w:gridSpan w:val="2"/>
            <w:shd w:val="clear" w:color="auto" w:fill="auto"/>
            <w:vAlign w:val="center"/>
          </w:tcPr>
          <w:p w14:paraId="59D734B8" w14:textId="7FCC809B" w:rsidR="006C74FB" w:rsidRPr="00207E0F" w:rsidRDefault="00A107B7" w:rsidP="00615497">
            <w:pPr>
              <w:rPr>
                <w:rFonts w:ascii="Arial" w:hAnsi="Arial" w:cs="Arial"/>
                <w:iCs/>
                <w:sz w:val="16"/>
                <w:szCs w:val="16"/>
              </w:rPr>
            </w:pPr>
            <w:r>
              <w:rPr>
                <w:rFonts w:ascii="Arial" w:hAnsi="Arial" w:cs="Arial"/>
                <w:iCs/>
                <w:sz w:val="16"/>
                <w:szCs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" w:name="Text22"/>
            <w:r>
              <w:rPr>
                <w:rFonts w:ascii="Arial" w:hAnsi="Arial" w:cs="Arial"/>
                <w:iCs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6"/>
                <w:szCs w:val="16"/>
              </w:rPr>
            </w:r>
            <w:r>
              <w:rPr>
                <w:rFonts w:ascii="Arial" w:hAnsi="Arial" w:cs="Arial"/>
                <w:i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1248" w:type="dxa"/>
            <w:vAlign w:val="center"/>
          </w:tcPr>
          <w:p w14:paraId="5D8122BD" w14:textId="6547EC27" w:rsidR="006C74FB" w:rsidRPr="00BF1D67" w:rsidRDefault="00615497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" w:name="Text2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850" w:type="dxa"/>
            <w:vAlign w:val="center"/>
          </w:tcPr>
          <w:p w14:paraId="300E65AA" w14:textId="66351727" w:rsidR="006C74FB" w:rsidRPr="00BF1D67" w:rsidRDefault="00615497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5" w:name="Text2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165" w:type="dxa"/>
            <w:shd w:val="clear" w:color="auto" w:fill="auto"/>
            <w:vAlign w:val="center"/>
          </w:tcPr>
          <w:p w14:paraId="335EF709" w14:textId="77FF7D56" w:rsidR="006C74FB" w:rsidRPr="00BF1D67" w:rsidRDefault="00615497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6" w:name="Text2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132" w:type="dxa"/>
            <w:shd w:val="clear" w:color="auto" w:fill="F2F2F2" w:themeFill="background1" w:themeFillShade="F2"/>
            <w:vAlign w:val="center"/>
          </w:tcPr>
          <w:p w14:paraId="5D37EAA9" w14:textId="4DB79829" w:rsidR="006C74FB" w:rsidRPr="00BF1D67" w:rsidRDefault="00615497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7" w:name="Text26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45323FCB" w14:textId="34B8A9F0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33C625E4" w14:textId="1BE1CA3E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53A858D2" w14:textId="35FBB1F2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7C644494" w14:textId="539FDF85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2DA7EF3B" w14:textId="52CC58AD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E9181E1" w14:textId="3F81497A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4F30473D" w14:textId="2AFD6218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0A29D956" w14:textId="0C3D4744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2837A7C" w14:textId="10A6F95F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08FE8A0B" w14:textId="6D164DE8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8" w:name="Text32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425" w:type="dxa"/>
            <w:shd w:val="clear" w:color="auto" w:fill="auto"/>
            <w:vAlign w:val="center"/>
          </w:tcPr>
          <w:p w14:paraId="280274CF" w14:textId="5A57A8C6" w:rsidR="006C74FB" w:rsidRPr="00615497" w:rsidRDefault="00F20728" w:rsidP="00A97F6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9" w:name="Text35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9"/>
          </w:p>
        </w:tc>
      </w:tr>
    </w:tbl>
    <w:p w14:paraId="33C7513C" w14:textId="75569EB9" w:rsidR="00437F6C" w:rsidRDefault="00437F6C"/>
    <w:tbl>
      <w:tblPr>
        <w:tblW w:w="11340" w:type="dxa"/>
        <w:tblInd w:w="-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7"/>
        <w:gridCol w:w="1248"/>
        <w:gridCol w:w="850"/>
        <w:gridCol w:w="1164"/>
        <w:gridCol w:w="1133"/>
        <w:gridCol w:w="425"/>
        <w:gridCol w:w="425"/>
        <w:gridCol w:w="425"/>
        <w:gridCol w:w="426"/>
        <w:gridCol w:w="426"/>
        <w:gridCol w:w="425"/>
        <w:gridCol w:w="425"/>
        <w:gridCol w:w="425"/>
        <w:gridCol w:w="425"/>
        <w:gridCol w:w="426"/>
        <w:gridCol w:w="425"/>
      </w:tblGrid>
      <w:tr w:rsidR="00A97F6D" w:rsidRPr="00ED4062" w14:paraId="2965DA5E" w14:textId="77777777" w:rsidTr="00A107B7">
        <w:trPr>
          <w:trHeight w:val="454"/>
        </w:trPr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08FCB73E" w14:textId="77777777" w:rsidR="00A97F6D" w:rsidRPr="00105F6C" w:rsidRDefault="00A97F6D" w:rsidP="00406EAA">
            <w:pPr>
              <w:rPr>
                <w:rFonts w:ascii="Arial" w:hAnsi="Arial" w:cs="Arial"/>
                <w:sz w:val="18"/>
                <w:szCs w:val="18"/>
              </w:rPr>
            </w:pPr>
            <w:r w:rsidRPr="00105F6C">
              <w:rPr>
                <w:rFonts w:ascii="Arial" w:hAnsi="Arial" w:cs="Arial"/>
                <w:sz w:val="18"/>
                <w:szCs w:val="18"/>
              </w:rPr>
              <w:t>Totals</w:t>
            </w:r>
            <w:r>
              <w:rPr>
                <w:rFonts w:ascii="Arial" w:hAnsi="Arial" w:cs="Arial"/>
                <w:sz w:val="18"/>
                <w:szCs w:val="18"/>
              </w:rPr>
              <w:t xml:space="preserve"> / overall mean &amp; STDEV</w:t>
            </w:r>
          </w:p>
        </w:tc>
        <w:tc>
          <w:tcPr>
            <w:tcW w:w="1248" w:type="dxa"/>
            <w:vAlign w:val="center"/>
          </w:tcPr>
          <w:p w14:paraId="620E87D5" w14:textId="7777777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0" w:name="Text2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850" w:type="dxa"/>
            <w:vAlign w:val="center"/>
          </w:tcPr>
          <w:p w14:paraId="627DED10" w14:textId="7777777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1" w:name="Text2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164" w:type="dxa"/>
            <w:shd w:val="clear" w:color="auto" w:fill="auto"/>
            <w:vAlign w:val="center"/>
          </w:tcPr>
          <w:p w14:paraId="13FC743A" w14:textId="7777777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2" w:name="Text30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1133" w:type="dxa"/>
            <w:shd w:val="clear" w:color="auto" w:fill="F2F2F2" w:themeFill="background1" w:themeFillShade="F2"/>
            <w:vAlign w:val="center"/>
          </w:tcPr>
          <w:p w14:paraId="5703A0BF" w14:textId="7777777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3" w:name="Text3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413AAAC2" w14:textId="57169FAA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2B5B97C" w14:textId="48268718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09977D5" w14:textId="7D17FC58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6A96D92E" w14:textId="3940AD4E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3816B066" w14:textId="240625AF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597A081A" w14:textId="1B2327E8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3995BF7D" w14:textId="436890C0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40DFE36B" w14:textId="5B7D9CA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682464DF" w14:textId="23DA9FEC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573EB985" w14:textId="68E97582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C5FFC7C" w14:textId="4F862C6D" w:rsidR="00A97F6D" w:rsidRPr="00A97F6D" w:rsidRDefault="00A97F6D" w:rsidP="00A97F6D">
            <w:pPr>
              <w:rPr>
                <w:rFonts w:ascii="Arial" w:hAnsi="Arial" w:cs="Arial"/>
                <w:sz w:val="16"/>
                <w:szCs w:val="16"/>
              </w:rPr>
            </w:pPr>
            <w:r w:rsidRPr="00A97F6D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14" w:name="Text36"/>
            <w:r w:rsidRPr="00A97F6D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97F6D">
              <w:rPr>
                <w:rFonts w:ascii="Arial" w:hAnsi="Arial" w:cs="Arial"/>
                <w:sz w:val="16"/>
                <w:szCs w:val="16"/>
              </w:rPr>
            </w:r>
            <w:r w:rsidRPr="00A97F6D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97F6D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97F6D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97F6D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97F6D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97F6D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4"/>
          </w:p>
        </w:tc>
      </w:tr>
    </w:tbl>
    <w:p w14:paraId="1714117A" w14:textId="47422C26" w:rsidR="00A97F6D" w:rsidRDefault="00A97F6D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708"/>
        <w:gridCol w:w="6248"/>
      </w:tblGrid>
      <w:tr w:rsidR="00CE04B4" w:rsidRPr="00BF1D67" w14:paraId="2B67E341" w14:textId="77777777" w:rsidTr="00CE04B4">
        <w:trPr>
          <w:trHeight w:val="454"/>
        </w:trPr>
        <w:tc>
          <w:tcPr>
            <w:tcW w:w="1862" w:type="pct"/>
            <w:shd w:val="clear" w:color="auto" w:fill="F2F2F2"/>
            <w:vAlign w:val="center"/>
          </w:tcPr>
          <w:p w14:paraId="6C12A347" w14:textId="2D89D2AB" w:rsidR="00073A27" w:rsidRDefault="00CE04B4" w:rsidP="00073A2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s A and B c</w:t>
            </w:r>
            <w:r w:rsidR="00073A27">
              <w:rPr>
                <w:rFonts w:ascii="Arial" w:hAnsi="Arial" w:cs="Arial"/>
                <w:sz w:val="18"/>
                <w:szCs w:val="18"/>
              </w:rPr>
              <w:t>ompleted by</w:t>
            </w:r>
            <w:r w:rsidR="00A77F7C">
              <w:rPr>
                <w:rFonts w:ascii="Arial" w:hAnsi="Arial" w:cs="Arial"/>
                <w:sz w:val="18"/>
                <w:szCs w:val="18"/>
              </w:rPr>
              <w:t>:</w:t>
            </w:r>
            <w:r w:rsidR="00073A2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73A27" w:rsidRPr="00A77F7C">
              <w:rPr>
                <w:rFonts w:ascii="Arial" w:hAnsi="Arial" w:cs="Arial"/>
                <w:i/>
                <w:sz w:val="18"/>
                <w:szCs w:val="18"/>
              </w:rPr>
              <w:t>(if not MO)</w:t>
            </w:r>
          </w:p>
        </w:tc>
        <w:tc>
          <w:tcPr>
            <w:tcW w:w="3138" w:type="pct"/>
            <w:vAlign w:val="center"/>
          </w:tcPr>
          <w:p w14:paraId="220EC352" w14:textId="56DC3110" w:rsidR="00073A27" w:rsidRPr="00BF1D67" w:rsidRDefault="003334FD" w:rsidP="00073A2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5" w:name="Text3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</w:p>
        </w:tc>
      </w:tr>
    </w:tbl>
    <w:p w14:paraId="0D68A402" w14:textId="4EE5FAF8" w:rsidR="00032013" w:rsidRDefault="00032013" w:rsidP="00032013">
      <w:pPr>
        <w:ind w:right="-250"/>
        <w:rPr>
          <w:rFonts w:ascii="Arial" w:hAnsi="Arial" w:cs="Arial"/>
          <w:i/>
          <w:iCs/>
          <w:sz w:val="22"/>
          <w:szCs w:val="22"/>
        </w:rPr>
      </w:pPr>
    </w:p>
    <w:p w14:paraId="67D9E49E" w14:textId="2DB69837" w:rsidR="00D915D4" w:rsidRDefault="00D915D4" w:rsidP="00032013">
      <w:pPr>
        <w:ind w:right="-250"/>
        <w:rPr>
          <w:rFonts w:ascii="Arial" w:hAnsi="Arial" w:cs="Arial"/>
          <w:i/>
          <w:iCs/>
          <w:sz w:val="22"/>
          <w:szCs w:val="22"/>
        </w:rPr>
      </w:pPr>
    </w:p>
    <w:p w14:paraId="50FA4B9F" w14:textId="77777777" w:rsidR="00D915D4" w:rsidRDefault="00D915D4" w:rsidP="00032013">
      <w:pPr>
        <w:ind w:right="-250"/>
        <w:rPr>
          <w:rFonts w:ascii="Arial" w:hAnsi="Arial" w:cs="Arial"/>
          <w:i/>
          <w:iCs/>
          <w:sz w:val="22"/>
          <w:szCs w:val="22"/>
        </w:rPr>
      </w:pPr>
    </w:p>
    <w:p w14:paraId="3D2CD460" w14:textId="77777777" w:rsidR="00032013" w:rsidRDefault="00032013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908"/>
        <w:gridCol w:w="3078"/>
        <w:gridCol w:w="2503"/>
        <w:gridCol w:w="237"/>
        <w:gridCol w:w="960"/>
        <w:gridCol w:w="1270"/>
      </w:tblGrid>
      <w:tr w:rsidR="00D33F79" w:rsidRPr="00BF1D67" w14:paraId="12E8D40C" w14:textId="77777777" w:rsidTr="006B345A">
        <w:trPr>
          <w:trHeight w:val="454"/>
        </w:trPr>
        <w:tc>
          <w:tcPr>
            <w:tcW w:w="5000" w:type="pct"/>
            <w:gridSpan w:val="6"/>
            <w:shd w:val="clear" w:color="auto" w:fill="F2F2F2"/>
            <w:vAlign w:val="center"/>
          </w:tcPr>
          <w:p w14:paraId="2C27EE2C" w14:textId="01384B78" w:rsidR="00D33F79" w:rsidRPr="00F1613E" w:rsidRDefault="004A00FF" w:rsidP="00DA2B4A">
            <w:pPr>
              <w:rPr>
                <w:rFonts w:ascii="Arial" w:hAnsi="Arial" w:cs="Arial"/>
                <w:b/>
                <w:bCs/>
                <w:i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CTION </w:t>
            </w:r>
            <w:r w:rsidR="0053629E">
              <w:rPr>
                <w:rFonts w:ascii="Arial" w:hAnsi="Arial" w:cs="Arial"/>
                <w:b/>
                <w:bCs/>
                <w:sz w:val="22"/>
                <w:szCs w:val="22"/>
              </w:rPr>
              <w:t>D</w:t>
            </w:r>
            <w:r w:rsidR="0041142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 w:rsidR="001229B3">
              <w:rPr>
                <w:rFonts w:ascii="Arial" w:hAnsi="Arial" w:cs="Arial"/>
                <w:b/>
                <w:bCs/>
                <w:sz w:val="22"/>
                <w:szCs w:val="22"/>
              </w:rPr>
              <w:t>MODERATOR’S REPORT</w:t>
            </w:r>
            <w:r w:rsidR="004567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45676B" w:rsidRPr="00DA2B4A">
              <w:rPr>
                <w:rFonts w:ascii="Arial" w:hAnsi="Arial" w:cs="Arial"/>
                <w:b/>
                <w:bCs/>
                <w:sz w:val="22"/>
                <w:szCs w:val="22"/>
              </w:rPr>
              <w:t>on the marking process</w:t>
            </w:r>
            <w:r w:rsidR="001229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F1613E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t</w:t>
            </w:r>
            <w:r w:rsidR="001229B3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 be completed by the moderator</w:t>
            </w:r>
          </w:p>
        </w:tc>
      </w:tr>
      <w:tr w:rsidR="009272F7" w:rsidRPr="00BF1D67" w14:paraId="1BC15D8C" w14:textId="77777777" w:rsidTr="006B345A">
        <w:trPr>
          <w:trHeight w:val="454"/>
        </w:trPr>
        <w:tc>
          <w:tcPr>
            <w:tcW w:w="3761" w:type="pct"/>
            <w:gridSpan w:val="3"/>
            <w:shd w:val="clear" w:color="auto" w:fill="F2F2F2"/>
            <w:vAlign w:val="center"/>
          </w:tcPr>
          <w:p w14:paraId="091B7D78" w14:textId="77777777" w:rsidR="00D33F79" w:rsidRPr="00BF1D67" w:rsidRDefault="00D33F79" w:rsidP="005057B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Do you agree that the marks awarded are appropriate?</w:t>
            </w:r>
          </w:p>
        </w:tc>
        <w:tc>
          <w:tcPr>
            <w:tcW w:w="601" w:type="pct"/>
            <w:gridSpan w:val="2"/>
            <w:vAlign w:val="center"/>
          </w:tcPr>
          <w:p w14:paraId="7EA92567" w14:textId="494642EA" w:rsidR="00D33F79" w:rsidRPr="00D33F79" w:rsidRDefault="00D33F79" w:rsidP="005057BE">
            <w:pPr>
              <w:rPr>
                <w:rFonts w:ascii="Arial" w:hAnsi="Arial" w:cs="Arial"/>
                <w:sz w:val="28"/>
                <w:szCs w:val="2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6" w:name="Check11"/>
            <w:r w:rsidR="00C16313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638" w:type="pct"/>
            <w:vAlign w:val="center"/>
          </w:tcPr>
          <w:p w14:paraId="3A0CE531" w14:textId="4D4E4E24" w:rsidR="00D33F79" w:rsidRPr="00D33F79" w:rsidRDefault="00D33F79" w:rsidP="005057BE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D33F79" w:rsidRPr="00BF1D67" w14:paraId="3F8BDFC2" w14:textId="77777777" w:rsidTr="006B345A">
        <w:trPr>
          <w:trHeight w:val="454"/>
        </w:trPr>
        <w:tc>
          <w:tcPr>
            <w:tcW w:w="5000" w:type="pct"/>
            <w:gridSpan w:val="6"/>
            <w:vAlign w:val="center"/>
          </w:tcPr>
          <w:p w14:paraId="642E880B" w14:textId="1027A32A" w:rsidR="00D33F79" w:rsidRDefault="00D33F79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If you have answered </w:t>
            </w:r>
            <w:r w:rsidRPr="00BF1D67">
              <w:rPr>
                <w:rFonts w:ascii="Arial" w:hAnsi="Arial" w:cs="Arial"/>
                <w:b/>
                <w:iCs/>
                <w:sz w:val="18"/>
                <w:szCs w:val="18"/>
              </w:rPr>
              <w:t>‘No’,</w:t>
            </w: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 plea</w:t>
            </w:r>
            <w:r w:rsidR="009912AF">
              <w:rPr>
                <w:rFonts w:ascii="Arial" w:hAnsi="Arial" w:cs="Arial"/>
                <w:iCs/>
                <w:sz w:val="18"/>
                <w:szCs w:val="18"/>
              </w:rPr>
              <w:t>se indicate why. E.g. If you disagreed with</w:t>
            </w:r>
            <w:r w:rsidR="00AC39E3">
              <w:rPr>
                <w:rFonts w:ascii="Arial" w:hAnsi="Arial" w:cs="Arial"/>
                <w:iCs/>
                <w:sz w:val="18"/>
                <w:szCs w:val="18"/>
              </w:rPr>
              <w:t xml:space="preserve"> a</w:t>
            </w: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 marker</w:t>
            </w:r>
            <w:r w:rsidR="00AC39E3">
              <w:rPr>
                <w:rFonts w:ascii="Arial" w:hAnsi="Arial" w:cs="Arial"/>
                <w:iCs/>
                <w:sz w:val="18"/>
                <w:szCs w:val="18"/>
              </w:rPr>
              <w:t>’</w:t>
            </w:r>
            <w:r w:rsidR="009912AF">
              <w:rPr>
                <w:rFonts w:ascii="Arial" w:hAnsi="Arial" w:cs="Arial"/>
                <w:iCs/>
                <w:sz w:val="18"/>
                <w:szCs w:val="18"/>
              </w:rPr>
              <w:t>s judgement</w:t>
            </w: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 on any aspect of the marking for the module</w:t>
            </w:r>
            <w:r w:rsidR="009D2001">
              <w:rPr>
                <w:rFonts w:ascii="Arial" w:hAnsi="Arial" w:cs="Arial"/>
                <w:iCs/>
                <w:sz w:val="18"/>
                <w:szCs w:val="18"/>
              </w:rPr>
              <w:t>,</w:t>
            </w: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 please provide evidence (e.g. descriptive statistics across markers) and any other details:</w:t>
            </w:r>
          </w:p>
          <w:p w14:paraId="12EAFB05" w14:textId="634C4EC1" w:rsidR="00F1613E" w:rsidRDefault="00CB5E98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7" w:name="Text37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17"/>
          </w:p>
          <w:p w14:paraId="0822F133" w14:textId="42336C89" w:rsidR="008A14DC" w:rsidRPr="00BF1D67" w:rsidRDefault="008A14DC" w:rsidP="005057B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272F7" w:rsidRPr="00BF1D67" w14:paraId="5ABB9483" w14:textId="77777777" w:rsidTr="006B345A">
        <w:trPr>
          <w:trHeight w:val="454"/>
        </w:trPr>
        <w:tc>
          <w:tcPr>
            <w:tcW w:w="3761" w:type="pct"/>
            <w:gridSpan w:val="3"/>
            <w:shd w:val="clear" w:color="auto" w:fill="F2F2F2"/>
            <w:vAlign w:val="center"/>
          </w:tcPr>
          <w:p w14:paraId="1EC44866" w14:textId="77777777" w:rsidR="006C74FB" w:rsidRPr="00DA2B4A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DA2B4A">
              <w:rPr>
                <w:rFonts w:ascii="Arial" w:hAnsi="Arial" w:cs="Arial"/>
                <w:sz w:val="18"/>
                <w:szCs w:val="18"/>
              </w:rPr>
              <w:t>Do you recommend that marks should be adjusted?</w:t>
            </w:r>
          </w:p>
          <w:p w14:paraId="317C4345" w14:textId="77777777" w:rsidR="006C74FB" w:rsidRPr="00DA2B4A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1" w:type="pct"/>
            <w:gridSpan w:val="2"/>
            <w:vAlign w:val="center"/>
          </w:tcPr>
          <w:p w14:paraId="072D84D6" w14:textId="7DE73E8F" w:rsidR="006C74FB" w:rsidRPr="00BF1D67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38" w:type="pct"/>
            <w:vAlign w:val="center"/>
          </w:tcPr>
          <w:p w14:paraId="784DC641" w14:textId="4A0CE2AE" w:rsidR="006C74FB" w:rsidRPr="00BF1D67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8" w:name="Check12"/>
            <w:r w:rsidR="00C16313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8"/>
          </w:p>
        </w:tc>
      </w:tr>
      <w:tr w:rsidR="009272F7" w:rsidRPr="00BF1D67" w14:paraId="3355A78E" w14:textId="77777777" w:rsidTr="006B345A">
        <w:trPr>
          <w:trHeight w:val="454"/>
        </w:trPr>
        <w:tc>
          <w:tcPr>
            <w:tcW w:w="3761" w:type="pct"/>
            <w:gridSpan w:val="3"/>
            <w:shd w:val="clear" w:color="auto" w:fill="F2F2F2"/>
            <w:vAlign w:val="center"/>
          </w:tcPr>
          <w:p w14:paraId="09DC33A5" w14:textId="77777777" w:rsidR="006C74FB" w:rsidRDefault="006C74FB" w:rsidP="006C74FB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413F216" w14:textId="7A0000AE" w:rsidR="006C74FB" w:rsidRPr="00BF1D67" w:rsidRDefault="006C74FB" w:rsidP="006C74F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A2B4A">
              <w:rPr>
                <w:rFonts w:ascii="Arial" w:hAnsi="Arial" w:cs="Arial"/>
                <w:sz w:val="18"/>
                <w:szCs w:val="18"/>
              </w:rPr>
              <w:t xml:space="preserve"> Is the marker in agreement with the adjustment?</w:t>
            </w:r>
          </w:p>
        </w:tc>
        <w:tc>
          <w:tcPr>
            <w:tcW w:w="601" w:type="pct"/>
            <w:gridSpan w:val="2"/>
            <w:vAlign w:val="center"/>
          </w:tcPr>
          <w:p w14:paraId="3C3B2350" w14:textId="77777777" w:rsidR="006C74FB" w:rsidRPr="00D33F79" w:rsidRDefault="006C74FB" w:rsidP="006C74FB">
            <w:pPr>
              <w:rPr>
                <w:rFonts w:ascii="Arial" w:hAnsi="Arial" w:cs="Arial"/>
                <w:sz w:val="28"/>
                <w:szCs w:val="2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38" w:type="pct"/>
            <w:vAlign w:val="center"/>
          </w:tcPr>
          <w:p w14:paraId="43C68E80" w14:textId="77777777" w:rsidR="006C74FB" w:rsidRPr="00D33F79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6C74FB" w:rsidRPr="00BF1D67" w14:paraId="7A0181BD" w14:textId="77777777" w:rsidTr="006B345A">
        <w:trPr>
          <w:trHeight w:val="454"/>
        </w:trPr>
        <w:tc>
          <w:tcPr>
            <w:tcW w:w="5000" w:type="pct"/>
            <w:gridSpan w:val="6"/>
            <w:vAlign w:val="center"/>
          </w:tcPr>
          <w:p w14:paraId="7809D15E" w14:textId="77777777" w:rsidR="006C74FB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indicate the recommended</w:t>
            </w:r>
            <w:r w:rsidRPr="00BF1D67">
              <w:rPr>
                <w:rFonts w:ascii="Arial" w:hAnsi="Arial" w:cs="Arial"/>
                <w:sz w:val="18"/>
                <w:szCs w:val="18"/>
              </w:rPr>
              <w:t xml:space="preserve"> adjustment:</w:t>
            </w:r>
          </w:p>
          <w:p w14:paraId="65ECD43D" w14:textId="349D6EFB" w:rsidR="006C74FB" w:rsidRDefault="00CB5E98" w:rsidP="006C74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9" w:name="Text3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</w:p>
          <w:p w14:paraId="432B950A" w14:textId="16ACDDD3" w:rsidR="006C74FB" w:rsidRPr="00BF1D67" w:rsidRDefault="006C74FB" w:rsidP="006C74F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272F7" w:rsidRPr="00BF1D67" w14:paraId="28A7FF2B" w14:textId="77777777" w:rsidTr="006B345A">
        <w:trPr>
          <w:trHeight w:val="454"/>
        </w:trPr>
        <w:tc>
          <w:tcPr>
            <w:tcW w:w="3761" w:type="pct"/>
            <w:gridSpan w:val="3"/>
            <w:shd w:val="clear" w:color="auto" w:fill="F2F2F2" w:themeFill="background1" w:themeFillShade="F2"/>
            <w:vAlign w:val="center"/>
          </w:tcPr>
          <w:p w14:paraId="26DB1916" w14:textId="6047A600" w:rsidR="006C74FB" w:rsidRPr="00BF1D67" w:rsidRDefault="006C74FB" w:rsidP="006C74F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A2B4A">
              <w:rPr>
                <w:rFonts w:ascii="Arial" w:hAnsi="Arial" w:cs="Arial"/>
                <w:sz w:val="18"/>
                <w:szCs w:val="18"/>
              </w:rPr>
              <w:t>Is the quality of feedback appropriate?</w:t>
            </w:r>
          </w:p>
        </w:tc>
        <w:tc>
          <w:tcPr>
            <w:tcW w:w="601" w:type="pct"/>
            <w:gridSpan w:val="2"/>
            <w:vAlign w:val="center"/>
          </w:tcPr>
          <w:p w14:paraId="3E5E2A59" w14:textId="05AA61FF" w:rsidR="006C74FB" w:rsidRPr="00D33F79" w:rsidRDefault="006C74FB" w:rsidP="006C74FB">
            <w:pPr>
              <w:rPr>
                <w:rFonts w:ascii="Arial" w:hAnsi="Arial" w:cs="Arial"/>
                <w:sz w:val="28"/>
                <w:szCs w:val="2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38" w:type="pct"/>
            <w:vAlign w:val="center"/>
          </w:tcPr>
          <w:p w14:paraId="3D8B6B81" w14:textId="77777777" w:rsidR="006C74FB" w:rsidRPr="00D33F79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6C74FB" w:rsidRPr="00BF1D67" w14:paraId="27B158C8" w14:textId="77777777" w:rsidTr="006B345A">
        <w:trPr>
          <w:trHeight w:val="454"/>
        </w:trPr>
        <w:tc>
          <w:tcPr>
            <w:tcW w:w="5000" w:type="pct"/>
            <w:gridSpan w:val="6"/>
            <w:shd w:val="clear" w:color="auto" w:fill="auto"/>
          </w:tcPr>
          <w:p w14:paraId="4FF4DD27" w14:textId="0603B08A" w:rsidR="006C74FB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y further comments:</w:t>
            </w:r>
            <w:r w:rsidR="00CB5E9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0" w:name="Text39"/>
            <w:r w:rsidR="00CB5E9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CB5E98">
              <w:rPr>
                <w:rFonts w:ascii="Arial" w:hAnsi="Arial" w:cs="Arial"/>
                <w:sz w:val="18"/>
                <w:szCs w:val="18"/>
              </w:rPr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</w:p>
          <w:p w14:paraId="0FDE7A4E" w14:textId="6BF3C1DE" w:rsidR="006C74FB" w:rsidRDefault="00C16313" w:rsidP="006C74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location of the feedback varies a bit, but overall I think the feedback is generous and constructive and no changes are required.</w:t>
            </w:r>
          </w:p>
          <w:p w14:paraId="7FD4F469" w14:textId="77777777" w:rsidR="006C74FB" w:rsidRPr="00BF1D67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72F7" w:rsidRPr="00BF1D67" w14:paraId="71BACC95" w14:textId="77777777" w:rsidTr="006B345A">
        <w:trPr>
          <w:trHeight w:val="454"/>
        </w:trPr>
        <w:tc>
          <w:tcPr>
            <w:tcW w:w="958" w:type="pct"/>
            <w:shd w:val="clear" w:color="auto" w:fill="F2F2F2"/>
            <w:vAlign w:val="center"/>
          </w:tcPr>
          <w:p w14:paraId="59A7B537" w14:textId="77777777" w:rsidR="006C74FB" w:rsidRPr="0023007B" w:rsidRDefault="006C74FB" w:rsidP="006C74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derator’s signature</w:t>
            </w:r>
          </w:p>
        </w:tc>
        <w:tc>
          <w:tcPr>
            <w:tcW w:w="1546" w:type="pct"/>
            <w:vAlign w:val="center"/>
          </w:tcPr>
          <w:p w14:paraId="11DFE08A" w14:textId="49E39276" w:rsidR="006C74FB" w:rsidRPr="0023007B" w:rsidRDefault="00700763" w:rsidP="006C74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. Lewis</w:t>
            </w:r>
          </w:p>
        </w:tc>
        <w:tc>
          <w:tcPr>
            <w:tcW w:w="1376" w:type="pct"/>
            <w:gridSpan w:val="2"/>
            <w:shd w:val="clear" w:color="auto" w:fill="F2F2F2"/>
            <w:vAlign w:val="center"/>
          </w:tcPr>
          <w:p w14:paraId="54B5D4A4" w14:textId="77777777" w:rsidR="006C74FB" w:rsidRPr="0023007B" w:rsidRDefault="006C74FB" w:rsidP="006C74F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3007B">
              <w:rPr>
                <w:rFonts w:ascii="Arial" w:hAnsi="Arial" w:cs="Arial"/>
                <w:sz w:val="18"/>
                <w:szCs w:val="18"/>
              </w:rPr>
              <w:t>Date moderation completed</w:t>
            </w:r>
          </w:p>
        </w:tc>
        <w:tc>
          <w:tcPr>
            <w:tcW w:w="1120" w:type="pct"/>
            <w:gridSpan w:val="2"/>
            <w:vAlign w:val="center"/>
          </w:tcPr>
          <w:p w14:paraId="5EAB6E7E" w14:textId="39270A19" w:rsidR="006C74FB" w:rsidRPr="0023007B" w:rsidRDefault="00CB5E98" w:rsidP="006C74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1" w:name="Text41"/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21"/>
            <w:r w:rsidR="00700763">
              <w:rPr>
                <w:rFonts w:ascii="Arial" w:hAnsi="Arial" w:cs="Arial"/>
                <w:b/>
                <w:sz w:val="18"/>
                <w:szCs w:val="18"/>
              </w:rPr>
              <w:t>7/6/21</w:t>
            </w:r>
          </w:p>
        </w:tc>
      </w:tr>
      <w:tr w:rsidR="006C74FB" w:rsidRPr="00BF1D67" w14:paraId="1EB2D2EF" w14:textId="77777777" w:rsidTr="006B345A">
        <w:trPr>
          <w:trHeight w:val="454"/>
        </w:trPr>
        <w:tc>
          <w:tcPr>
            <w:tcW w:w="5000" w:type="pct"/>
            <w:gridSpan w:val="6"/>
            <w:vAlign w:val="center"/>
          </w:tcPr>
          <w:p w14:paraId="26477727" w14:textId="0C9B3054" w:rsidR="006C74FB" w:rsidRPr="00F1613E" w:rsidRDefault="006C74FB" w:rsidP="006C74FB">
            <w:pPr>
              <w:rPr>
                <w:rFonts w:ascii="Arial" w:hAnsi="Arial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If the marker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and the moderator </w:t>
            </w:r>
            <w:proofErr w:type="gramStart"/>
            <w:r>
              <w:rPr>
                <w:rFonts w:ascii="Arial" w:hAnsi="Arial" w:cs="Arial"/>
                <w:b/>
                <w:i/>
                <w:sz w:val="18"/>
                <w:szCs w:val="18"/>
              </w:rPr>
              <w:t>are in agreement</w:t>
            </w:r>
            <w:proofErr w:type="gramEnd"/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, 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>please retur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his form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o the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MO</w:t>
            </w:r>
            <w:r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, who should then forward the marks to LTS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>; if not, please refer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o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he Adjudicator for a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decisi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>:</w:t>
            </w:r>
          </w:p>
        </w:tc>
      </w:tr>
    </w:tbl>
    <w:p w14:paraId="00112B7F" w14:textId="77777777" w:rsidR="001229B3" w:rsidRDefault="001229B3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906"/>
        <w:gridCol w:w="1802"/>
        <w:gridCol w:w="1246"/>
        <w:gridCol w:w="2535"/>
        <w:gridCol w:w="233"/>
        <w:gridCol w:w="964"/>
        <w:gridCol w:w="1270"/>
      </w:tblGrid>
      <w:tr w:rsidR="00150512" w:rsidRPr="00BF1D67" w14:paraId="7C5ED6EB" w14:textId="77777777" w:rsidTr="006B345A">
        <w:trPr>
          <w:trHeight w:val="454"/>
        </w:trPr>
        <w:tc>
          <w:tcPr>
            <w:tcW w:w="5000" w:type="pct"/>
            <w:gridSpan w:val="7"/>
            <w:shd w:val="clear" w:color="auto" w:fill="F2F2F2"/>
            <w:vAlign w:val="center"/>
          </w:tcPr>
          <w:p w14:paraId="2DBE6614" w14:textId="52F41690" w:rsidR="00150512" w:rsidRPr="0041142B" w:rsidRDefault="004A00FF" w:rsidP="0041142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CTION </w:t>
            </w:r>
            <w:r w:rsidR="0053629E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="00E4728C">
              <w:rPr>
                <w:rFonts w:ascii="Arial" w:hAnsi="Arial" w:cs="Arial"/>
                <w:b/>
                <w:bCs/>
                <w:sz w:val="22"/>
                <w:szCs w:val="22"/>
              </w:rPr>
              <w:t>: ADJUDICATOR</w:t>
            </w:r>
            <w:r w:rsidR="00384F20">
              <w:rPr>
                <w:rFonts w:ascii="Arial" w:hAnsi="Arial" w:cs="Arial"/>
                <w:b/>
                <w:bCs/>
                <w:sz w:val="22"/>
                <w:szCs w:val="22"/>
              </w:rPr>
              <w:t>’S DECISION</w:t>
            </w:r>
            <w:r w:rsidR="001229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 w:rsidR="0041142B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to be completed by th</w:t>
            </w:r>
            <w:r w:rsidR="009D2001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e A</w:t>
            </w:r>
            <w:r w:rsidR="00E4728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djudicator</w:t>
            </w:r>
            <w:r w:rsid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</w:t>
            </w:r>
            <w:r w:rsidR="001229B3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(</w:t>
            </w:r>
            <w:r w:rsid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if required</w:t>
            </w:r>
            <w:r w:rsidR="0041142B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)</w:t>
            </w:r>
          </w:p>
        </w:tc>
      </w:tr>
      <w:tr w:rsidR="00105F6C" w:rsidRPr="00BF1D67" w14:paraId="3ABA1D40" w14:textId="77777777" w:rsidTr="00015032">
        <w:trPr>
          <w:trHeight w:val="454"/>
        </w:trPr>
        <w:tc>
          <w:tcPr>
            <w:tcW w:w="1862" w:type="pct"/>
            <w:gridSpan w:val="2"/>
            <w:shd w:val="clear" w:color="auto" w:fill="F2F2F2"/>
            <w:vAlign w:val="center"/>
          </w:tcPr>
          <w:p w14:paraId="3AA08D06" w14:textId="6CEBDD02" w:rsidR="00105F6C" w:rsidRDefault="00105F6C" w:rsidP="00015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 of adjudicator</w:t>
            </w:r>
          </w:p>
        </w:tc>
        <w:tc>
          <w:tcPr>
            <w:tcW w:w="3138" w:type="pct"/>
            <w:gridSpan w:val="5"/>
            <w:vAlign w:val="center"/>
          </w:tcPr>
          <w:p w14:paraId="3C4EEBD5" w14:textId="78BF388C" w:rsidR="00105F6C" w:rsidRPr="00BF1D67" w:rsidRDefault="00CB5E98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2" w:name="Text42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2"/>
          </w:p>
        </w:tc>
      </w:tr>
      <w:tr w:rsidR="00150512" w:rsidRPr="00BF1D67" w14:paraId="12362618" w14:textId="77777777" w:rsidTr="006B345A">
        <w:trPr>
          <w:trHeight w:val="454"/>
        </w:trPr>
        <w:tc>
          <w:tcPr>
            <w:tcW w:w="3761" w:type="pct"/>
            <w:gridSpan w:val="4"/>
            <w:shd w:val="clear" w:color="auto" w:fill="F2F2F2"/>
            <w:vAlign w:val="center"/>
          </w:tcPr>
          <w:p w14:paraId="5D67F20D" w14:textId="52D48573" w:rsidR="00150512" w:rsidRPr="00BF1D67" w:rsidRDefault="00150512" w:rsidP="005057B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18"/>
                <w:szCs w:val="18"/>
              </w:rPr>
              <w:t>Do you agree to a</w:t>
            </w:r>
            <w:r w:rsidR="009D2001">
              <w:rPr>
                <w:rFonts w:ascii="Arial" w:hAnsi="Arial" w:cs="Arial"/>
                <w:sz w:val="18"/>
                <w:szCs w:val="18"/>
              </w:rPr>
              <w:t>ny adjustment suggested by the M</w:t>
            </w:r>
            <w:r>
              <w:rPr>
                <w:rFonts w:ascii="Arial" w:hAnsi="Arial" w:cs="Arial"/>
                <w:sz w:val="18"/>
                <w:szCs w:val="18"/>
              </w:rPr>
              <w:t>oderator</w:t>
            </w:r>
            <w:r w:rsidRPr="00BF1D67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601" w:type="pct"/>
            <w:gridSpan w:val="2"/>
            <w:shd w:val="clear" w:color="auto" w:fill="auto"/>
            <w:vAlign w:val="center"/>
          </w:tcPr>
          <w:p w14:paraId="77BDC026" w14:textId="77777777" w:rsidR="00150512" w:rsidRPr="00D33F79" w:rsidRDefault="00150512" w:rsidP="005057BE">
            <w:pPr>
              <w:rPr>
                <w:rFonts w:ascii="Arial" w:hAnsi="Arial" w:cs="Arial"/>
                <w:sz w:val="28"/>
                <w:szCs w:val="2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4581736E" w14:textId="77777777" w:rsidR="00150512" w:rsidRPr="00D33F79" w:rsidRDefault="00150512" w:rsidP="005057BE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</w:r>
            <w:r w:rsidR="006922A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150512" w:rsidRPr="00BF1D67" w14:paraId="5B107B6B" w14:textId="77777777" w:rsidTr="006B345A">
        <w:trPr>
          <w:trHeight w:val="454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69A9CCBF" w14:textId="76BAE2B8" w:rsidR="00150512" w:rsidRDefault="00150512" w:rsidP="00505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indicate the rationale for your decision:</w:t>
            </w:r>
            <w:r w:rsidR="00CB5E9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3" w:name="Text43"/>
            <w:r w:rsidR="00CB5E9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CB5E98">
              <w:rPr>
                <w:rFonts w:ascii="Arial" w:hAnsi="Arial" w:cs="Arial"/>
                <w:sz w:val="18"/>
                <w:szCs w:val="18"/>
              </w:rPr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3"/>
          </w:p>
          <w:p w14:paraId="32209ED1" w14:textId="77777777" w:rsidR="00973C12" w:rsidRDefault="00973C12" w:rsidP="005057B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8799331" w14:textId="77777777" w:rsidR="00150512" w:rsidRPr="00150512" w:rsidRDefault="00150512" w:rsidP="005057B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C6D9B" w:rsidRPr="00BF1D67" w14:paraId="737FC751" w14:textId="77777777" w:rsidTr="006B345A">
        <w:trPr>
          <w:trHeight w:val="454"/>
        </w:trPr>
        <w:tc>
          <w:tcPr>
            <w:tcW w:w="957" w:type="pct"/>
            <w:shd w:val="clear" w:color="auto" w:fill="F2F2F2"/>
            <w:vAlign w:val="center"/>
          </w:tcPr>
          <w:p w14:paraId="225B8FB0" w14:textId="77777777" w:rsidR="0072273C" w:rsidRPr="00BF1D67" w:rsidRDefault="00E4728C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Adjudicator</w:t>
            </w:r>
            <w:r w:rsidR="0072273C">
              <w:rPr>
                <w:rFonts w:ascii="Arial" w:hAnsi="Arial" w:cs="Arial"/>
                <w:iCs/>
                <w:sz w:val="18"/>
                <w:szCs w:val="18"/>
              </w:rPr>
              <w:t>’s signature</w:t>
            </w:r>
          </w:p>
        </w:tc>
        <w:tc>
          <w:tcPr>
            <w:tcW w:w="1531" w:type="pct"/>
            <w:gridSpan w:val="2"/>
            <w:shd w:val="clear" w:color="auto" w:fill="auto"/>
            <w:vAlign w:val="center"/>
          </w:tcPr>
          <w:p w14:paraId="2DA42848" w14:textId="01E733CA" w:rsidR="0072273C" w:rsidRPr="00BF1D67" w:rsidRDefault="00CB5E98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4" w:name="Text44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1390" w:type="pct"/>
            <w:gridSpan w:val="2"/>
            <w:shd w:val="clear" w:color="auto" w:fill="F2F2F2"/>
            <w:vAlign w:val="center"/>
          </w:tcPr>
          <w:p w14:paraId="0DAA27BA" w14:textId="26B8D817" w:rsidR="0072273C" w:rsidRPr="00BF1D67" w:rsidRDefault="0072273C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Date</w:t>
            </w:r>
            <w:r w:rsidR="00DC6D9B">
              <w:rPr>
                <w:rFonts w:ascii="Arial" w:hAnsi="Arial" w:cs="Arial"/>
                <w:iCs/>
                <w:sz w:val="18"/>
                <w:szCs w:val="18"/>
              </w:rPr>
              <w:t xml:space="preserve"> adjudication completed</w:t>
            </w:r>
          </w:p>
        </w:tc>
        <w:tc>
          <w:tcPr>
            <w:tcW w:w="1122" w:type="pct"/>
            <w:gridSpan w:val="2"/>
            <w:shd w:val="clear" w:color="auto" w:fill="auto"/>
            <w:vAlign w:val="center"/>
          </w:tcPr>
          <w:p w14:paraId="53C2CEAE" w14:textId="35C18670" w:rsidR="0072273C" w:rsidRPr="00BF1D67" w:rsidRDefault="00CB5E98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5" w:name="Text45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5"/>
          </w:p>
        </w:tc>
      </w:tr>
      <w:tr w:rsidR="00150512" w:rsidRPr="00BF1D67" w14:paraId="2D85DEED" w14:textId="77777777" w:rsidTr="006B345A">
        <w:trPr>
          <w:trHeight w:val="454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080E7407" w14:textId="77777777" w:rsidR="00150512" w:rsidRPr="005057BE" w:rsidRDefault="005057BE" w:rsidP="005057BE">
            <w:pPr>
              <w:rPr>
                <w:rFonts w:ascii="Arial" w:hAnsi="Arial" w:cs="Arial"/>
                <w:b/>
                <w:bCs/>
                <w:i/>
                <w:sz w:val="18"/>
                <w:szCs w:val="18"/>
              </w:rPr>
            </w:pP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>Once completed, please return</w:t>
            </w:r>
            <w:r w:rsidR="00872D3A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his form</w:t>
            </w:r>
            <w:r w:rsidR="007B5D4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o the sampler</w:t>
            </w:r>
            <w:r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, who should then forward the marks to LTS</w:t>
            </w:r>
          </w:p>
        </w:tc>
      </w:tr>
    </w:tbl>
    <w:p w14:paraId="51B4FA06" w14:textId="77777777" w:rsidR="00DC6D9B" w:rsidRDefault="00DC6D9B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5784"/>
        <w:gridCol w:w="2085"/>
        <w:gridCol w:w="2087"/>
      </w:tblGrid>
      <w:tr w:rsidR="0090633A" w:rsidRPr="00BF1D67" w14:paraId="599AE7CD" w14:textId="77777777" w:rsidTr="006B345A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576FD141" w14:textId="6E42D332" w:rsidR="0090633A" w:rsidRDefault="0053629E" w:rsidP="00E94A39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CTION F</w:t>
            </w:r>
            <w:r w:rsidR="009063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SAMPLE FOR EXTERNAL EXAMINER/S </w:t>
            </w:r>
            <w:r w:rsidR="0090633A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(</w:t>
            </w:r>
            <w:r w:rsidR="0090633A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where required): this section </w:t>
            </w:r>
            <w:r w:rsidR="0090633A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to be </w:t>
            </w:r>
            <w:r w:rsidR="0090633A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ompleted by LTS (after moderation) – sample may be the same as the sample in Section B</w:t>
            </w:r>
            <w:r w:rsidR="003D095B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.</w:t>
            </w:r>
          </w:p>
          <w:p w14:paraId="13C7231E" w14:textId="2246CE17" w:rsidR="003D095B" w:rsidRPr="003D095B" w:rsidRDefault="00BF5FBD" w:rsidP="00BF5FBD">
            <w:pPr>
              <w:rPr>
                <w:rFonts w:ascii="Arial" w:hAnsi="Arial" w:cs="Arial"/>
                <w:sz w:val="18"/>
                <w:szCs w:val="18"/>
              </w:rPr>
            </w:pPr>
            <w:r w:rsidRPr="00CF0151">
              <w:rPr>
                <w:rFonts w:ascii="Arial" w:hAnsi="Arial" w:cs="Arial"/>
                <w:bCs/>
                <w:sz w:val="20"/>
                <w:szCs w:val="20"/>
              </w:rPr>
              <w:t xml:space="preserve">You can insert rows if you have more than one </w:t>
            </w:r>
            <w:r>
              <w:rPr>
                <w:rFonts w:ascii="Arial" w:hAnsi="Arial" w:cs="Arial"/>
                <w:bCs/>
                <w:sz w:val="20"/>
                <w:szCs w:val="20"/>
              </w:rPr>
              <w:t>External Examiner</w:t>
            </w:r>
            <w:r w:rsidRPr="00CF015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BF5FBD">
              <w:rPr>
                <w:rFonts w:ascii="Arial" w:hAnsi="Arial" w:cs="Arial"/>
                <w:bCs/>
                <w:sz w:val="20"/>
                <w:szCs w:val="20"/>
              </w:rPr>
              <w:t>(right click then Insert&gt;Insert Rows Below)</w:t>
            </w:r>
          </w:p>
        </w:tc>
      </w:tr>
      <w:tr w:rsidR="0090633A" w:rsidRPr="00BF1D67" w14:paraId="400175C5" w14:textId="77777777" w:rsidTr="006B345A">
        <w:trPr>
          <w:trHeight w:val="454"/>
        </w:trPr>
        <w:tc>
          <w:tcPr>
            <w:tcW w:w="2905" w:type="pct"/>
            <w:shd w:val="clear" w:color="auto" w:fill="F2F2F2" w:themeFill="background1" w:themeFillShade="F2"/>
            <w:vAlign w:val="center"/>
          </w:tcPr>
          <w:p w14:paraId="36BCE3C1" w14:textId="77777777" w:rsidR="00DC6D9B" w:rsidRPr="00BF1D67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/s of External Examiner/s</w:t>
            </w:r>
          </w:p>
        </w:tc>
        <w:tc>
          <w:tcPr>
            <w:tcW w:w="1047" w:type="pct"/>
            <w:shd w:val="clear" w:color="auto" w:fill="F2F2F2" w:themeFill="background1" w:themeFillShade="F2"/>
            <w:vAlign w:val="center"/>
          </w:tcPr>
          <w:p w14:paraId="26A95280" w14:textId="77777777" w:rsidR="00DC6D9B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EAA9A6" w14:textId="0652873F" w:rsidR="00DC6D9B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sample sent to EE</w:t>
            </w:r>
          </w:p>
          <w:p w14:paraId="077A4067" w14:textId="77777777" w:rsidR="00DC6D9B" w:rsidRPr="00BF1D67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8" w:type="pct"/>
            <w:shd w:val="clear" w:color="auto" w:fill="F2F2F2" w:themeFill="background1" w:themeFillShade="F2"/>
            <w:vAlign w:val="center"/>
          </w:tcPr>
          <w:p w14:paraId="0281936D" w14:textId="016A6BC3" w:rsidR="00DC6D9B" w:rsidRPr="00BF1D67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comments received from EE</w:t>
            </w:r>
          </w:p>
        </w:tc>
      </w:tr>
      <w:tr w:rsidR="0090633A" w:rsidRPr="00BF1D67" w14:paraId="5BB40BEA" w14:textId="77777777" w:rsidTr="006B345A">
        <w:trPr>
          <w:trHeight w:val="454"/>
        </w:trPr>
        <w:tc>
          <w:tcPr>
            <w:tcW w:w="2905" w:type="pct"/>
            <w:shd w:val="clear" w:color="auto" w:fill="auto"/>
            <w:vAlign w:val="center"/>
          </w:tcPr>
          <w:p w14:paraId="33133D67" w14:textId="4002B852" w:rsidR="0090633A" w:rsidRPr="00135A71" w:rsidRDefault="00135A71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6" w:name="Text46"/>
            <w:r w:rsidRPr="00135A71"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1047" w:type="pct"/>
            <w:shd w:val="clear" w:color="auto" w:fill="auto"/>
            <w:vAlign w:val="center"/>
          </w:tcPr>
          <w:p w14:paraId="04275603" w14:textId="71CC7988" w:rsidR="0090633A" w:rsidRPr="00BF1D67" w:rsidRDefault="00CB5E98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7" w:name="Text47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1048" w:type="pct"/>
            <w:shd w:val="clear" w:color="auto" w:fill="auto"/>
            <w:vAlign w:val="center"/>
          </w:tcPr>
          <w:p w14:paraId="741B7067" w14:textId="386462D6" w:rsidR="0090633A" w:rsidRPr="00BF1D67" w:rsidRDefault="00CB5E98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8" w:name="Text48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8"/>
          </w:p>
        </w:tc>
      </w:tr>
      <w:tr w:rsidR="0090633A" w:rsidRPr="00BF1D67" w14:paraId="1EDE2FAD" w14:textId="77777777" w:rsidTr="006B345A">
        <w:trPr>
          <w:trHeight w:val="454"/>
        </w:trPr>
        <w:tc>
          <w:tcPr>
            <w:tcW w:w="2905" w:type="pct"/>
            <w:shd w:val="clear" w:color="auto" w:fill="auto"/>
            <w:vAlign w:val="center"/>
          </w:tcPr>
          <w:p w14:paraId="533DD676" w14:textId="6C24AD3F" w:rsidR="0090633A" w:rsidRPr="00135A71" w:rsidRDefault="00CB5E98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9" w:name="Text49"/>
            <w:r w:rsidRPr="00135A71"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1047" w:type="pct"/>
            <w:shd w:val="clear" w:color="auto" w:fill="auto"/>
            <w:vAlign w:val="center"/>
          </w:tcPr>
          <w:p w14:paraId="065942D0" w14:textId="737D5F3A" w:rsidR="0090633A" w:rsidRPr="00BF1D67" w:rsidRDefault="00CB5E98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30" w:name="Text50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30"/>
          </w:p>
        </w:tc>
        <w:tc>
          <w:tcPr>
            <w:tcW w:w="1048" w:type="pct"/>
            <w:shd w:val="clear" w:color="auto" w:fill="auto"/>
            <w:vAlign w:val="center"/>
          </w:tcPr>
          <w:p w14:paraId="2964E627" w14:textId="76CD37D3" w:rsidR="0090633A" w:rsidRPr="00BF1D67" w:rsidRDefault="00135A71" w:rsidP="00135A71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exitMacro w:val="AddRow"/>
                  <w:textInput>
                    <w:type w:val="date"/>
                    <w:format w:val="dd/MM/yyyy"/>
                  </w:textInput>
                </w:ffData>
              </w:fldChar>
            </w:r>
            <w:bookmarkStart w:id="31" w:name="Text53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31"/>
          </w:p>
        </w:tc>
      </w:tr>
    </w:tbl>
    <w:p w14:paraId="3DF227BC" w14:textId="34676C83" w:rsidR="000D41AB" w:rsidRDefault="000D41AB" w:rsidP="00E4728C">
      <w:pPr>
        <w:rPr>
          <w:rFonts w:ascii="Arial" w:hAnsi="Arial" w:cs="Arial"/>
          <w:sz w:val="22"/>
          <w:szCs w:val="22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015"/>
        <w:gridCol w:w="6941"/>
      </w:tblGrid>
      <w:tr w:rsidR="00CB5E98" w:rsidRPr="00BF1D67" w14:paraId="071996B1" w14:textId="77777777" w:rsidTr="00406EAA">
        <w:trPr>
          <w:trHeight w:val="454"/>
        </w:trPr>
        <w:tc>
          <w:tcPr>
            <w:tcW w:w="1514" w:type="pct"/>
            <w:shd w:val="clear" w:color="auto" w:fill="F2F2F2"/>
            <w:vAlign w:val="center"/>
          </w:tcPr>
          <w:p w14:paraId="0569D5DB" w14:textId="77777777" w:rsidR="00CB5E98" w:rsidRPr="00BF1D67" w:rsidRDefault="00CB5E98" w:rsidP="00406EAA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 of LTS administrator:</w:t>
            </w:r>
          </w:p>
        </w:tc>
        <w:tc>
          <w:tcPr>
            <w:tcW w:w="3486" w:type="pct"/>
            <w:shd w:val="clear" w:color="auto" w:fill="auto"/>
            <w:vAlign w:val="center"/>
          </w:tcPr>
          <w:p w14:paraId="483DD4CD" w14:textId="67BC13D0" w:rsidR="00CB5E98" w:rsidRPr="00BF1D67" w:rsidRDefault="009B65F5" w:rsidP="00406EAA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32" w:name="Text52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32"/>
          </w:p>
        </w:tc>
      </w:tr>
    </w:tbl>
    <w:p w14:paraId="7EBAB062" w14:textId="47025EAD" w:rsidR="00CB5E98" w:rsidRDefault="00CB5E98" w:rsidP="00E4728C">
      <w:pPr>
        <w:rPr>
          <w:rFonts w:ascii="Arial" w:hAnsi="Arial" w:cs="Arial"/>
          <w:sz w:val="22"/>
          <w:szCs w:val="22"/>
        </w:rPr>
      </w:pPr>
    </w:p>
    <w:p w14:paraId="40F6FE5F" w14:textId="2AEA316E" w:rsidR="006A046A" w:rsidRPr="006A046A" w:rsidRDefault="006A046A" w:rsidP="00E4728C">
      <w:pPr>
        <w:rPr>
          <w:rFonts w:ascii="Arial" w:hAnsi="Arial" w:cs="Arial"/>
          <w:sz w:val="18"/>
          <w:szCs w:val="18"/>
        </w:rPr>
      </w:pPr>
      <w:r w:rsidRPr="006A046A">
        <w:rPr>
          <w:rFonts w:ascii="Arial" w:hAnsi="Arial" w:cs="Arial"/>
          <w:sz w:val="18"/>
          <w:szCs w:val="18"/>
        </w:rPr>
        <w:lastRenderedPageBreak/>
        <w:t>For more information on how we use your information, please see:</w:t>
      </w:r>
    </w:p>
    <w:p w14:paraId="75772532" w14:textId="057032F6" w:rsidR="006A046A" w:rsidRPr="006A046A" w:rsidRDefault="006922AE" w:rsidP="00E4728C">
      <w:pPr>
        <w:rPr>
          <w:rFonts w:ascii="Arial" w:hAnsi="Arial" w:cs="Arial"/>
          <w:sz w:val="18"/>
          <w:szCs w:val="18"/>
        </w:rPr>
      </w:pPr>
      <w:hyperlink r:id="rId12" w:history="1">
        <w:r w:rsidR="006A046A" w:rsidRPr="006A046A">
          <w:rPr>
            <w:rStyle w:val="Hyperlink"/>
            <w:rFonts w:ascii="Arial" w:hAnsi="Arial" w:cs="Arial"/>
            <w:sz w:val="18"/>
            <w:szCs w:val="18"/>
          </w:rPr>
          <w:t>https://www.uea.ac.uk/about/legalstatements/data-protection-for-webforms</w:t>
        </w:r>
      </w:hyperlink>
    </w:p>
    <w:sectPr w:rsidR="006A046A" w:rsidRPr="006A046A" w:rsidSect="00B626A1">
      <w:headerReference w:type="default" r:id="rId13"/>
      <w:footerReference w:type="default" r:id="rId14"/>
      <w:pgSz w:w="12240" w:h="15840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35D861" w14:textId="77777777" w:rsidR="006922AE" w:rsidRDefault="006922AE" w:rsidP="003C1AFB">
      <w:r>
        <w:separator/>
      </w:r>
    </w:p>
  </w:endnote>
  <w:endnote w:type="continuationSeparator" w:id="0">
    <w:p w14:paraId="7F372E29" w14:textId="77777777" w:rsidR="006922AE" w:rsidRDefault="006922AE" w:rsidP="003C1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A17C8" w14:textId="41D0D432" w:rsidR="00015032" w:rsidRPr="00B52126" w:rsidRDefault="00D915D4" w:rsidP="00854EC0">
    <w:pPr>
      <w:ind w:left="-567" w:firstLine="1287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Form LTS017v4</w:t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  <w:t xml:space="preserve">Page </w:t>
    </w:r>
    <w:r w:rsidR="00015032" w:rsidRPr="00B52126">
      <w:rPr>
        <w:rFonts w:ascii="Arial" w:hAnsi="Arial" w:cs="Arial"/>
        <w:sz w:val="20"/>
        <w:szCs w:val="20"/>
      </w:rPr>
      <w:fldChar w:fldCharType="begin"/>
    </w:r>
    <w:r w:rsidR="00015032" w:rsidRPr="00B52126">
      <w:rPr>
        <w:rFonts w:ascii="Arial" w:hAnsi="Arial" w:cs="Arial"/>
        <w:sz w:val="20"/>
        <w:szCs w:val="20"/>
      </w:rPr>
      <w:instrText xml:space="preserve"> PAGE </w:instrText>
    </w:r>
    <w:r w:rsidR="00015032" w:rsidRPr="00B52126">
      <w:rPr>
        <w:rFonts w:ascii="Arial" w:hAnsi="Arial" w:cs="Arial"/>
        <w:sz w:val="20"/>
        <w:szCs w:val="20"/>
      </w:rPr>
      <w:fldChar w:fldCharType="separate"/>
    </w:r>
    <w:r w:rsidR="009272F7">
      <w:rPr>
        <w:rFonts w:ascii="Arial" w:hAnsi="Arial" w:cs="Arial"/>
        <w:noProof/>
        <w:sz w:val="20"/>
        <w:szCs w:val="20"/>
      </w:rPr>
      <w:t>2</w:t>
    </w:r>
    <w:r w:rsidR="00015032" w:rsidRPr="00B52126">
      <w:rPr>
        <w:rFonts w:ascii="Arial" w:hAnsi="Arial" w:cs="Arial"/>
        <w:sz w:val="20"/>
        <w:szCs w:val="20"/>
      </w:rPr>
      <w:fldChar w:fldCharType="end"/>
    </w:r>
    <w:r w:rsidR="00015032" w:rsidRPr="00B52126">
      <w:rPr>
        <w:rFonts w:ascii="Arial" w:hAnsi="Arial" w:cs="Arial"/>
        <w:sz w:val="20"/>
        <w:szCs w:val="20"/>
      </w:rPr>
      <w:t xml:space="preserve"> of </w:t>
    </w:r>
    <w:r w:rsidR="00015032" w:rsidRPr="00B52126">
      <w:rPr>
        <w:rFonts w:ascii="Arial" w:hAnsi="Arial" w:cs="Arial"/>
        <w:sz w:val="20"/>
        <w:szCs w:val="20"/>
      </w:rPr>
      <w:fldChar w:fldCharType="begin"/>
    </w:r>
    <w:r w:rsidR="00015032" w:rsidRPr="00B52126">
      <w:rPr>
        <w:rFonts w:ascii="Arial" w:hAnsi="Arial" w:cs="Arial"/>
        <w:sz w:val="20"/>
        <w:szCs w:val="20"/>
      </w:rPr>
      <w:instrText xml:space="preserve"> NUMPAGES  </w:instrText>
    </w:r>
    <w:r w:rsidR="00015032" w:rsidRPr="00B52126">
      <w:rPr>
        <w:rFonts w:ascii="Arial" w:hAnsi="Arial" w:cs="Arial"/>
        <w:sz w:val="20"/>
        <w:szCs w:val="20"/>
      </w:rPr>
      <w:fldChar w:fldCharType="separate"/>
    </w:r>
    <w:r w:rsidR="009272F7">
      <w:rPr>
        <w:rFonts w:ascii="Arial" w:hAnsi="Arial" w:cs="Arial"/>
        <w:noProof/>
        <w:sz w:val="20"/>
        <w:szCs w:val="20"/>
      </w:rPr>
      <w:t>3</w:t>
    </w:r>
    <w:r w:rsidR="00015032" w:rsidRPr="00B52126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B64B3" w14:textId="77777777" w:rsidR="006922AE" w:rsidRDefault="006922AE" w:rsidP="003C1AFB">
      <w:r>
        <w:separator/>
      </w:r>
    </w:p>
  </w:footnote>
  <w:footnote w:type="continuationSeparator" w:id="0">
    <w:p w14:paraId="0E3179C2" w14:textId="77777777" w:rsidR="006922AE" w:rsidRDefault="006922AE" w:rsidP="003C1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55834" w14:textId="74314116" w:rsidR="00015032" w:rsidRPr="008A14DC" w:rsidRDefault="00015032" w:rsidP="008A14DC">
    <w:pPr>
      <w:ind w:right="-360"/>
      <w:rPr>
        <w:rFonts w:ascii="Verdana" w:hAnsi="Verdana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D534B"/>
    <w:multiLevelType w:val="hybridMultilevel"/>
    <w:tmpl w:val="361EA558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 w15:restartNumberingAfterBreak="0">
    <w:nsid w:val="15C56C4F"/>
    <w:multiLevelType w:val="hybridMultilevel"/>
    <w:tmpl w:val="BFCC6ACA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" w15:restartNumberingAfterBreak="0">
    <w:nsid w:val="18343FA5"/>
    <w:multiLevelType w:val="hybridMultilevel"/>
    <w:tmpl w:val="C1C8B604"/>
    <w:lvl w:ilvl="0" w:tplc="08090001">
      <w:start w:val="1"/>
      <w:numFmt w:val="bullet"/>
      <w:lvlText w:val=""/>
      <w:lvlJc w:val="left"/>
      <w:pPr>
        <w:ind w:left="2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9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89" w:hanging="360"/>
      </w:pPr>
      <w:rPr>
        <w:rFonts w:ascii="Wingdings" w:hAnsi="Wingdings" w:hint="default"/>
      </w:rPr>
    </w:lvl>
  </w:abstractNum>
  <w:abstractNum w:abstractNumId="3" w15:restartNumberingAfterBreak="0">
    <w:nsid w:val="38F8347D"/>
    <w:multiLevelType w:val="hybridMultilevel"/>
    <w:tmpl w:val="B2DC2760"/>
    <w:lvl w:ilvl="0" w:tplc="176CE108">
      <w:start w:val="1"/>
      <w:numFmt w:val="decimal"/>
      <w:lvlText w:val="%1."/>
      <w:lvlJc w:val="left"/>
      <w:pPr>
        <w:ind w:left="720" w:hanging="360"/>
      </w:pPr>
      <w:rPr>
        <w:b w:val="0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D71623"/>
    <w:multiLevelType w:val="hybridMultilevel"/>
    <w:tmpl w:val="06E6F34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5" w15:restartNumberingAfterBreak="0">
    <w:nsid w:val="5BBE5114"/>
    <w:multiLevelType w:val="hybridMultilevel"/>
    <w:tmpl w:val="7BB65098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enforcement="0"/>
  <w:defaultTabStop w:val="720"/>
  <w:doNotShadeFormData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tDCxtDA2NjA1NrJQ0lEKTi0uzszPAykwqgUAVBv24CwAAAA="/>
  </w:docVars>
  <w:rsids>
    <w:rsidRoot w:val="001E3A61"/>
    <w:rsid w:val="00002B7A"/>
    <w:rsid w:val="00015032"/>
    <w:rsid w:val="00027386"/>
    <w:rsid w:val="00032013"/>
    <w:rsid w:val="000361CF"/>
    <w:rsid w:val="00046105"/>
    <w:rsid w:val="000629B9"/>
    <w:rsid w:val="00073A27"/>
    <w:rsid w:val="00085852"/>
    <w:rsid w:val="00092BD2"/>
    <w:rsid w:val="000C62C1"/>
    <w:rsid w:val="000D41AB"/>
    <w:rsid w:val="000E5BF1"/>
    <w:rsid w:val="00105F6C"/>
    <w:rsid w:val="00111D16"/>
    <w:rsid w:val="001127A8"/>
    <w:rsid w:val="001216DF"/>
    <w:rsid w:val="001229B3"/>
    <w:rsid w:val="00135A71"/>
    <w:rsid w:val="0014421B"/>
    <w:rsid w:val="00150512"/>
    <w:rsid w:val="001617DD"/>
    <w:rsid w:val="00191E66"/>
    <w:rsid w:val="00192E3B"/>
    <w:rsid w:val="00196143"/>
    <w:rsid w:val="001A0309"/>
    <w:rsid w:val="001A7BD2"/>
    <w:rsid w:val="001C5BBF"/>
    <w:rsid w:val="001E3A61"/>
    <w:rsid w:val="001F1F1B"/>
    <w:rsid w:val="00202A46"/>
    <w:rsid w:val="00207E0F"/>
    <w:rsid w:val="00213AB1"/>
    <w:rsid w:val="0023007B"/>
    <w:rsid w:val="00230E5A"/>
    <w:rsid w:val="00233605"/>
    <w:rsid w:val="0025575E"/>
    <w:rsid w:val="00257883"/>
    <w:rsid w:val="00277652"/>
    <w:rsid w:val="00310C43"/>
    <w:rsid w:val="003320A8"/>
    <w:rsid w:val="003334FD"/>
    <w:rsid w:val="00333B21"/>
    <w:rsid w:val="00344D69"/>
    <w:rsid w:val="00345B84"/>
    <w:rsid w:val="0035478C"/>
    <w:rsid w:val="00360130"/>
    <w:rsid w:val="00362D95"/>
    <w:rsid w:val="0036652A"/>
    <w:rsid w:val="00384F20"/>
    <w:rsid w:val="003B6D5E"/>
    <w:rsid w:val="003C14FE"/>
    <w:rsid w:val="003C1AFB"/>
    <w:rsid w:val="003D095B"/>
    <w:rsid w:val="003E365F"/>
    <w:rsid w:val="003E4E0F"/>
    <w:rsid w:val="00400890"/>
    <w:rsid w:val="0041142B"/>
    <w:rsid w:val="00412E9D"/>
    <w:rsid w:val="00421BBA"/>
    <w:rsid w:val="004277AD"/>
    <w:rsid w:val="00437F6C"/>
    <w:rsid w:val="00443DDA"/>
    <w:rsid w:val="00446AEC"/>
    <w:rsid w:val="00450990"/>
    <w:rsid w:val="0045676B"/>
    <w:rsid w:val="004910B8"/>
    <w:rsid w:val="004A00FF"/>
    <w:rsid w:val="004C1122"/>
    <w:rsid w:val="004D0FBD"/>
    <w:rsid w:val="004D555B"/>
    <w:rsid w:val="004D7D1C"/>
    <w:rsid w:val="004F60BE"/>
    <w:rsid w:val="005057BE"/>
    <w:rsid w:val="005139B4"/>
    <w:rsid w:val="00516617"/>
    <w:rsid w:val="005312AE"/>
    <w:rsid w:val="0053629E"/>
    <w:rsid w:val="00546683"/>
    <w:rsid w:val="005562D1"/>
    <w:rsid w:val="00563F56"/>
    <w:rsid w:val="00585105"/>
    <w:rsid w:val="0059283D"/>
    <w:rsid w:val="005A310C"/>
    <w:rsid w:val="005A49F1"/>
    <w:rsid w:val="005C7F0F"/>
    <w:rsid w:val="005D107E"/>
    <w:rsid w:val="005D7CAD"/>
    <w:rsid w:val="00602DD4"/>
    <w:rsid w:val="00615497"/>
    <w:rsid w:val="00622602"/>
    <w:rsid w:val="00624609"/>
    <w:rsid w:val="006573A9"/>
    <w:rsid w:val="0066532A"/>
    <w:rsid w:val="00670D1F"/>
    <w:rsid w:val="006738F6"/>
    <w:rsid w:val="00684851"/>
    <w:rsid w:val="006922AE"/>
    <w:rsid w:val="00695184"/>
    <w:rsid w:val="00696866"/>
    <w:rsid w:val="006A046A"/>
    <w:rsid w:val="006A40D7"/>
    <w:rsid w:val="006B345A"/>
    <w:rsid w:val="006C0AC9"/>
    <w:rsid w:val="006C74FB"/>
    <w:rsid w:val="006D63E7"/>
    <w:rsid w:val="006F6765"/>
    <w:rsid w:val="00700763"/>
    <w:rsid w:val="00700DDA"/>
    <w:rsid w:val="0072273C"/>
    <w:rsid w:val="0073213D"/>
    <w:rsid w:val="00732FB4"/>
    <w:rsid w:val="0075395E"/>
    <w:rsid w:val="007A0DDE"/>
    <w:rsid w:val="007B5D49"/>
    <w:rsid w:val="00805CE0"/>
    <w:rsid w:val="00834C60"/>
    <w:rsid w:val="00837E83"/>
    <w:rsid w:val="00854EC0"/>
    <w:rsid w:val="00855352"/>
    <w:rsid w:val="00864577"/>
    <w:rsid w:val="008672B7"/>
    <w:rsid w:val="0087013E"/>
    <w:rsid w:val="00872D3A"/>
    <w:rsid w:val="00875374"/>
    <w:rsid w:val="008867FD"/>
    <w:rsid w:val="008A14DC"/>
    <w:rsid w:val="008B493C"/>
    <w:rsid w:val="008C67B9"/>
    <w:rsid w:val="008E1B4F"/>
    <w:rsid w:val="008F1DBD"/>
    <w:rsid w:val="0090633A"/>
    <w:rsid w:val="00907B14"/>
    <w:rsid w:val="00916307"/>
    <w:rsid w:val="009209C2"/>
    <w:rsid w:val="009272F7"/>
    <w:rsid w:val="00952A4F"/>
    <w:rsid w:val="00973C12"/>
    <w:rsid w:val="009912AF"/>
    <w:rsid w:val="00993383"/>
    <w:rsid w:val="00994026"/>
    <w:rsid w:val="009B65F5"/>
    <w:rsid w:val="009C1785"/>
    <w:rsid w:val="009C427E"/>
    <w:rsid w:val="009C6115"/>
    <w:rsid w:val="009D2001"/>
    <w:rsid w:val="00A02856"/>
    <w:rsid w:val="00A107B7"/>
    <w:rsid w:val="00A24533"/>
    <w:rsid w:val="00A265B9"/>
    <w:rsid w:val="00A34078"/>
    <w:rsid w:val="00A432D7"/>
    <w:rsid w:val="00A52EF3"/>
    <w:rsid w:val="00A70686"/>
    <w:rsid w:val="00A77F7C"/>
    <w:rsid w:val="00A84D4A"/>
    <w:rsid w:val="00A94A81"/>
    <w:rsid w:val="00A95471"/>
    <w:rsid w:val="00A97F6D"/>
    <w:rsid w:val="00AA240C"/>
    <w:rsid w:val="00AC0234"/>
    <w:rsid w:val="00AC39E3"/>
    <w:rsid w:val="00AD05AF"/>
    <w:rsid w:val="00AD1B55"/>
    <w:rsid w:val="00AE2008"/>
    <w:rsid w:val="00AF618F"/>
    <w:rsid w:val="00B511C4"/>
    <w:rsid w:val="00B52126"/>
    <w:rsid w:val="00B626A1"/>
    <w:rsid w:val="00B840C4"/>
    <w:rsid w:val="00BA735E"/>
    <w:rsid w:val="00BA7A2D"/>
    <w:rsid w:val="00BB1A7B"/>
    <w:rsid w:val="00BB7325"/>
    <w:rsid w:val="00BC150F"/>
    <w:rsid w:val="00BC54C7"/>
    <w:rsid w:val="00BD5390"/>
    <w:rsid w:val="00BF1D67"/>
    <w:rsid w:val="00BF5FBD"/>
    <w:rsid w:val="00C06ECD"/>
    <w:rsid w:val="00C079A9"/>
    <w:rsid w:val="00C16313"/>
    <w:rsid w:val="00C21BAB"/>
    <w:rsid w:val="00C3032C"/>
    <w:rsid w:val="00C36ED4"/>
    <w:rsid w:val="00C468C3"/>
    <w:rsid w:val="00C60F88"/>
    <w:rsid w:val="00C647D6"/>
    <w:rsid w:val="00C70E6E"/>
    <w:rsid w:val="00C967C0"/>
    <w:rsid w:val="00C970AC"/>
    <w:rsid w:val="00CB2D2A"/>
    <w:rsid w:val="00CB5E98"/>
    <w:rsid w:val="00CC1B5E"/>
    <w:rsid w:val="00CE04B4"/>
    <w:rsid w:val="00CE3122"/>
    <w:rsid w:val="00CF0151"/>
    <w:rsid w:val="00CF2A76"/>
    <w:rsid w:val="00CF31C9"/>
    <w:rsid w:val="00D0344B"/>
    <w:rsid w:val="00D12607"/>
    <w:rsid w:val="00D1503B"/>
    <w:rsid w:val="00D33F79"/>
    <w:rsid w:val="00D6612C"/>
    <w:rsid w:val="00D915D4"/>
    <w:rsid w:val="00DA2B4A"/>
    <w:rsid w:val="00DA307C"/>
    <w:rsid w:val="00DA51D3"/>
    <w:rsid w:val="00DC60F1"/>
    <w:rsid w:val="00DC6D9B"/>
    <w:rsid w:val="00DD78A0"/>
    <w:rsid w:val="00DE7F5C"/>
    <w:rsid w:val="00DF3807"/>
    <w:rsid w:val="00E0387B"/>
    <w:rsid w:val="00E123CD"/>
    <w:rsid w:val="00E23B26"/>
    <w:rsid w:val="00E300A1"/>
    <w:rsid w:val="00E4728C"/>
    <w:rsid w:val="00E75BF3"/>
    <w:rsid w:val="00E77F67"/>
    <w:rsid w:val="00E83413"/>
    <w:rsid w:val="00E94A39"/>
    <w:rsid w:val="00EA2716"/>
    <w:rsid w:val="00EB1B34"/>
    <w:rsid w:val="00EB2F81"/>
    <w:rsid w:val="00EC67F9"/>
    <w:rsid w:val="00ED4062"/>
    <w:rsid w:val="00F132B1"/>
    <w:rsid w:val="00F141C3"/>
    <w:rsid w:val="00F16070"/>
    <w:rsid w:val="00F1613E"/>
    <w:rsid w:val="00F16432"/>
    <w:rsid w:val="00F17E02"/>
    <w:rsid w:val="00F20728"/>
    <w:rsid w:val="00F247DC"/>
    <w:rsid w:val="00F25F5C"/>
    <w:rsid w:val="00F3003F"/>
    <w:rsid w:val="00F54E4B"/>
    <w:rsid w:val="00F675A2"/>
    <w:rsid w:val="00F961D9"/>
    <w:rsid w:val="00FD0A70"/>
    <w:rsid w:val="00FE108D"/>
    <w:rsid w:val="00FF0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D492E69"/>
  <w15:docId w15:val="{FC1956FA-9A71-49AA-AF49-E778337F7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A61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3A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A61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547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1A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1AFB"/>
    <w:rPr>
      <w:rFonts w:ascii="Times New Roman" w:eastAsia="Times New Roman" w:hAnsi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C1A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1AFB"/>
    <w:rPr>
      <w:rFonts w:ascii="Times New Roman" w:eastAsia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67F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1503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A04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42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ea.ac.uk/about/legalstatements/data-protection-for-webform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829E9E21C81E43886A783C6B01A595" ma:contentTypeVersion="8" ma:contentTypeDescription="Create a new document." ma:contentTypeScope="" ma:versionID="d5f9050d7eaed96e2b6ab5d80d7fe881">
  <xsd:schema xmlns:xsd="http://www.w3.org/2001/XMLSchema" xmlns:xs="http://www.w3.org/2001/XMLSchema" xmlns:p="http://schemas.microsoft.com/office/2006/metadata/properties" xmlns:ns3="e6611e23-9fef-4c21-8268-44fa23f36b27" targetNamespace="http://schemas.microsoft.com/office/2006/metadata/properties" ma:root="true" ma:fieldsID="4b342e1354ed20073c404f884309cd77" ns3:_="">
    <xsd:import namespace="e6611e23-9fef-4c21-8268-44fa23f36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11e23-9fef-4c21-8268-44fa23f36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A8E569-8D61-4853-835F-06C3D67084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DA3EC5-C0D6-4916-80C3-70445D763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611e23-9fef-4c21-8268-44fa23f36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218189-6E6C-447B-BB88-8D8888AE2B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32E7EA-A554-469E-B904-0C7AA99346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773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East Anglia</Company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y06wwu</dc:creator>
  <cp:lastModifiedBy>Philip Leftwich (BIO - Staff)</cp:lastModifiedBy>
  <cp:revision>3</cp:revision>
  <cp:lastPrinted>2013-10-09T08:40:00Z</cp:lastPrinted>
  <dcterms:created xsi:type="dcterms:W3CDTF">2021-06-07T14:06:00Z</dcterms:created>
  <dcterms:modified xsi:type="dcterms:W3CDTF">2021-06-16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2D829E9E21C81E43886A783C6B01A595</vt:lpwstr>
  </property>
  <property fmtid="{D5CDD505-2E9C-101B-9397-08002B2CF9AE}" pid="4" name="FileId">
    <vt:lpwstr>1348913</vt:lpwstr>
  </property>
  <property fmtid="{D5CDD505-2E9C-101B-9397-08002B2CF9AE}" pid="5" name="InsertAsFootnote">
    <vt:lpwstr>False</vt:lpwstr>
  </property>
  <property fmtid="{D5CDD505-2E9C-101B-9397-08002B2CF9AE}" pid="6" name="ProjectId">
    <vt:lpwstr>-1</vt:lpwstr>
  </property>
  <property fmtid="{D5CDD505-2E9C-101B-9397-08002B2CF9AE}" pid="7" name="StyleId">
    <vt:lpwstr>http://www.zotero.org/styles/vancouver</vt:lpwstr>
  </property>
</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button idQ="doc:AddRow_1" visible="true" label="Normal.NewMacros.AddRow" imageMso="ListMacros" onAction="AddRow"/>
      </mso:documentControls>
    </mso:qat>
  </mso:ribbon>
</mso:customUI>
</file>